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2A26E" w14:textId="77777777" w:rsidR="00BA4B72" w:rsidRDefault="00BA4B72" w:rsidP="00212350">
      <w:pPr>
        <w:rPr>
          <w:rFonts w:ascii="Times New Roman" w:hAnsi="Times New Roman" w:cs="Times New Roman"/>
          <w:b/>
          <w:szCs w:val="24"/>
        </w:rPr>
      </w:pPr>
    </w:p>
    <w:p w14:paraId="62846BD2" w14:textId="77777777" w:rsidR="00EB51D1" w:rsidRDefault="00EB51D1" w:rsidP="0012645F">
      <w:pPr>
        <w:rPr>
          <w:rFonts w:ascii="Times New Roman" w:hAnsi="Times New Roman" w:cs="Times New Roman"/>
          <w:b/>
          <w:szCs w:val="24"/>
        </w:rPr>
      </w:pPr>
    </w:p>
    <w:p w14:paraId="77994B6D" w14:textId="77777777" w:rsidR="00EB51D1" w:rsidRDefault="00EB51D1" w:rsidP="00EB51D1">
      <w:pPr>
        <w:pStyle w:val="CompanyName"/>
        <w:framePr w:w="0" w:hRule="auto" w:wrap="auto" w:vAnchor="margin" w:hAnchor="text" w:xAlign="left" w:yAlign="inline"/>
        <w:spacing w:after="0" w:line="240" w:lineRule="auto"/>
        <w:rPr>
          <w:b/>
          <w:color w:val="FF0000"/>
          <w:sz w:val="44"/>
        </w:rPr>
      </w:pPr>
      <w:smartTag w:uri="urn:schemas-microsoft-com:office:smarttags" w:element="PlaceName">
        <w:r w:rsidRPr="00535F82">
          <w:rPr>
            <w:b/>
            <w:color w:val="FF0000"/>
            <w:sz w:val="44"/>
          </w:rPr>
          <w:t>PORTERVILLE</w:t>
        </w:r>
      </w:smartTag>
      <w:r w:rsidRPr="00535F82">
        <w:rPr>
          <w:b/>
          <w:color w:val="FF0000"/>
          <w:sz w:val="44"/>
        </w:rPr>
        <w:t xml:space="preserve"> COLLEGE</w:t>
      </w:r>
    </w:p>
    <w:p w14:paraId="0988CB4C" w14:textId="77777777" w:rsidR="00EB51D1" w:rsidRDefault="00EB51D1" w:rsidP="00EB51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26E57F" w14:textId="77777777" w:rsidR="00EB51D1" w:rsidRPr="007707BE" w:rsidRDefault="00EB51D1" w:rsidP="00EB51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7BE">
        <w:rPr>
          <w:rFonts w:ascii="Times New Roman" w:hAnsi="Times New Roman" w:cs="Times New Roman"/>
          <w:b/>
          <w:sz w:val="24"/>
          <w:szCs w:val="24"/>
        </w:rPr>
        <w:t>Enrollment Management</w:t>
      </w:r>
    </w:p>
    <w:p w14:paraId="2D3F2662" w14:textId="77777777" w:rsidR="00EB51D1" w:rsidRDefault="00EB51D1" w:rsidP="00EB51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7BE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4297EB00" w14:textId="77777777" w:rsidR="007707BE" w:rsidRPr="007707BE" w:rsidRDefault="007707BE" w:rsidP="00EB51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B050FF" w14:textId="451A01E9" w:rsidR="00EB51D1" w:rsidRDefault="00EB51D1" w:rsidP="00EB51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35F82">
        <w:rPr>
          <w:rFonts w:ascii="Times New Roman" w:hAnsi="Times New Roman" w:cs="Times New Roman"/>
          <w:sz w:val="24"/>
          <w:szCs w:val="24"/>
        </w:rPr>
        <w:t>3:00 pm – 4:00 pm</w:t>
      </w:r>
      <w:r w:rsidRPr="00535F82">
        <w:rPr>
          <w:rFonts w:ascii="Times New Roman" w:hAnsi="Times New Roman" w:cs="Times New Roman"/>
          <w:sz w:val="24"/>
          <w:szCs w:val="24"/>
        </w:rPr>
        <w:tab/>
      </w:r>
      <w:r w:rsidRPr="00535F82">
        <w:rPr>
          <w:rFonts w:ascii="Times New Roman" w:hAnsi="Times New Roman" w:cs="Times New Roman"/>
          <w:sz w:val="24"/>
          <w:szCs w:val="24"/>
        </w:rPr>
        <w:tab/>
      </w:r>
      <w:r w:rsidRPr="00535F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onday, March 11, 2019</w:t>
      </w:r>
      <w:r w:rsidRPr="00535F82">
        <w:rPr>
          <w:rFonts w:ascii="Times New Roman" w:hAnsi="Times New Roman" w:cs="Times New Roman"/>
          <w:sz w:val="24"/>
          <w:szCs w:val="24"/>
        </w:rPr>
        <w:tab/>
      </w:r>
      <w:r w:rsidRPr="00535F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C-120</w:t>
      </w:r>
    </w:p>
    <w:p w14:paraId="130C59A7" w14:textId="77777777" w:rsidR="00EB51D1" w:rsidRPr="00535F82" w:rsidRDefault="00EB51D1" w:rsidP="00EB51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2026D9" w14:textId="77777777" w:rsidR="00EB51D1" w:rsidRPr="00535F82" w:rsidRDefault="00EB51D1" w:rsidP="00EB51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943FBE" w14:textId="77777777" w:rsidR="00EB51D1" w:rsidRDefault="00EB51D1" w:rsidP="00EB51D1">
      <w:pPr>
        <w:spacing w:after="0" w:line="240" w:lineRule="auto"/>
        <w:ind w:left="1440" w:hanging="1440"/>
        <w:rPr>
          <w:rFonts w:ascii="Times New Roman" w:hAnsi="Times New Roman" w:cs="Times New Roman"/>
          <w:szCs w:val="24"/>
        </w:rPr>
      </w:pPr>
      <w:r w:rsidRPr="00535F82">
        <w:rPr>
          <w:rFonts w:ascii="Times New Roman" w:hAnsi="Times New Roman" w:cs="Times New Roman"/>
          <w:b/>
          <w:sz w:val="24"/>
          <w:szCs w:val="24"/>
        </w:rPr>
        <w:t xml:space="preserve">Present:  </w:t>
      </w:r>
      <w:r w:rsidRPr="00535F82">
        <w:rPr>
          <w:rFonts w:ascii="Times New Roman" w:hAnsi="Times New Roman" w:cs="Times New Roman"/>
          <w:b/>
          <w:sz w:val="24"/>
          <w:szCs w:val="24"/>
        </w:rPr>
        <w:tab/>
      </w:r>
      <w:r w:rsidRPr="003A47A6">
        <w:rPr>
          <w:rFonts w:ascii="Times New Roman" w:hAnsi="Times New Roman" w:cs="Times New Roman"/>
          <w:szCs w:val="24"/>
        </w:rPr>
        <w:t>Sam Aunai, Primavera Arvizu, Mike Carley, Arlitha Williams-Harmon, Joel Wiens, Stewart Hathaway, Robert Simpkins, Vickie Dugan, James Entz, Lupe Guillen, Maria Roman, Ann Marie Wagstaff, Judy Fallert, Diane Thompson, Karen Bishop, Sarah Phinney</w:t>
      </w:r>
      <w:r>
        <w:rPr>
          <w:rFonts w:ascii="Times New Roman" w:hAnsi="Times New Roman" w:cs="Times New Roman"/>
          <w:szCs w:val="24"/>
        </w:rPr>
        <w:t xml:space="preserve">, Kim Behrens, Tim Brown, Erin Cruz, Miranda Warren. </w:t>
      </w:r>
    </w:p>
    <w:p w14:paraId="55009977" w14:textId="77777777" w:rsidR="00EB51D1" w:rsidRDefault="00EB51D1" w:rsidP="00EB51D1">
      <w:pPr>
        <w:spacing w:after="0" w:line="240" w:lineRule="auto"/>
        <w:ind w:left="1440" w:hanging="1440"/>
        <w:rPr>
          <w:rFonts w:ascii="Times New Roman" w:hAnsi="Times New Roman" w:cs="Times New Roman"/>
          <w:b/>
          <w:sz w:val="24"/>
          <w:szCs w:val="24"/>
        </w:rPr>
      </w:pPr>
    </w:p>
    <w:p w14:paraId="70476ABC" w14:textId="5CC8359D" w:rsidR="00EB51D1" w:rsidRPr="007707BE" w:rsidRDefault="00EB51D1" w:rsidP="007707BE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707BE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7ED6B4DD" w14:textId="0B5C6985" w:rsidR="00EB51D1" w:rsidRPr="00535F82" w:rsidRDefault="00EB51D1" w:rsidP="00EB51D1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535F82">
        <w:rPr>
          <w:rFonts w:ascii="Times New Roman" w:hAnsi="Times New Roman" w:cs="Times New Roman"/>
          <w:sz w:val="24"/>
          <w:szCs w:val="24"/>
        </w:rPr>
        <w:t>The meeting was called to order by Sam Aunai</w:t>
      </w:r>
      <w:r>
        <w:rPr>
          <w:rFonts w:ascii="Times New Roman" w:hAnsi="Times New Roman" w:cs="Times New Roman"/>
          <w:sz w:val="24"/>
          <w:szCs w:val="24"/>
        </w:rPr>
        <w:t xml:space="preserve"> @ 3:02</w:t>
      </w:r>
      <w:r w:rsidRPr="00535F82">
        <w:rPr>
          <w:rFonts w:ascii="Times New Roman" w:hAnsi="Times New Roman" w:cs="Times New Roman"/>
          <w:sz w:val="24"/>
          <w:szCs w:val="24"/>
        </w:rPr>
        <w:t>p.m.</w:t>
      </w:r>
    </w:p>
    <w:p w14:paraId="0DE58B2F" w14:textId="74218A87" w:rsidR="00EB51D1" w:rsidRPr="007707BE" w:rsidRDefault="00EB51D1" w:rsidP="007707BE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707BE">
        <w:rPr>
          <w:rFonts w:ascii="Times New Roman" w:hAnsi="Times New Roman" w:cs="Times New Roman"/>
          <w:b/>
          <w:sz w:val="24"/>
          <w:szCs w:val="24"/>
        </w:rPr>
        <w:t>Approval of Agenda</w:t>
      </w:r>
    </w:p>
    <w:p w14:paraId="3A193828" w14:textId="3625FAF5" w:rsidR="00EB51D1" w:rsidRDefault="00EB51D1" w:rsidP="00EB51D1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pprove the March 11, 2019 agenda</w:t>
      </w:r>
    </w:p>
    <w:p w14:paraId="748C2534" w14:textId="7DB75FB6" w:rsidR="00EB51D1" w:rsidRPr="00535F82" w:rsidRDefault="00EB51D1" w:rsidP="00EB51D1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535F82">
        <w:rPr>
          <w:rFonts w:ascii="Times New Roman" w:hAnsi="Times New Roman" w:cs="Times New Roman"/>
          <w:sz w:val="24"/>
          <w:szCs w:val="24"/>
        </w:rPr>
        <w:t xml:space="preserve">M/S/C – </w:t>
      </w:r>
      <w:r>
        <w:rPr>
          <w:rFonts w:ascii="Times New Roman" w:hAnsi="Times New Roman" w:cs="Times New Roman"/>
          <w:sz w:val="24"/>
          <w:szCs w:val="24"/>
        </w:rPr>
        <w:t>T. Brown/P. Arvizu</w:t>
      </w:r>
    </w:p>
    <w:p w14:paraId="3F7C3174" w14:textId="097AE390" w:rsidR="00EB51D1" w:rsidRPr="007707BE" w:rsidRDefault="00EB51D1" w:rsidP="007707BE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707BE">
        <w:rPr>
          <w:rFonts w:ascii="Times New Roman" w:hAnsi="Times New Roman" w:cs="Times New Roman"/>
          <w:b/>
          <w:sz w:val="24"/>
          <w:szCs w:val="24"/>
        </w:rPr>
        <w:t xml:space="preserve">Approval of Minutes </w:t>
      </w:r>
    </w:p>
    <w:p w14:paraId="1A8208D5" w14:textId="71440384" w:rsidR="00EB51D1" w:rsidRDefault="00EB51D1" w:rsidP="00EB51D1">
      <w:pPr>
        <w:pStyle w:val="ListParagraph"/>
        <w:spacing w:after="0" w:line="240" w:lineRule="auto"/>
        <w:ind w:left="13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to approve the February 25, 2019 minutes</w:t>
      </w:r>
    </w:p>
    <w:p w14:paraId="0999971E" w14:textId="6CEE84D8" w:rsidR="00EB51D1" w:rsidRPr="00535F82" w:rsidRDefault="00EB51D1" w:rsidP="00EB51D1">
      <w:pPr>
        <w:pStyle w:val="ListParagraph"/>
        <w:spacing w:after="0" w:line="240" w:lineRule="auto"/>
        <w:ind w:left="1350"/>
        <w:rPr>
          <w:rFonts w:ascii="Times New Roman" w:hAnsi="Times New Roman" w:cs="Times New Roman"/>
          <w:sz w:val="24"/>
          <w:szCs w:val="24"/>
        </w:rPr>
      </w:pPr>
      <w:r w:rsidRPr="00535F82">
        <w:rPr>
          <w:rFonts w:ascii="Times New Roman" w:hAnsi="Times New Roman" w:cs="Times New Roman"/>
          <w:sz w:val="24"/>
          <w:szCs w:val="24"/>
        </w:rPr>
        <w:t xml:space="preserve">M/S/C – </w:t>
      </w:r>
      <w:r>
        <w:rPr>
          <w:rFonts w:ascii="Times New Roman" w:hAnsi="Times New Roman" w:cs="Times New Roman"/>
          <w:sz w:val="24"/>
          <w:szCs w:val="24"/>
        </w:rPr>
        <w:t>J. Wiens/D. Thompson</w:t>
      </w:r>
    </w:p>
    <w:p w14:paraId="1603E01A" w14:textId="6EFD2D75" w:rsidR="00EB51D1" w:rsidRPr="007B4422" w:rsidRDefault="00EB51D1" w:rsidP="007B4422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35F82">
        <w:rPr>
          <w:rFonts w:ascii="Times New Roman" w:hAnsi="Times New Roman" w:cs="Times New Roman"/>
          <w:b/>
          <w:sz w:val="24"/>
          <w:szCs w:val="24"/>
        </w:rPr>
        <w:t>Informational Items</w:t>
      </w:r>
    </w:p>
    <w:p w14:paraId="2DB8F1E1" w14:textId="77777777" w:rsidR="00EB51D1" w:rsidRDefault="00EB51D1" w:rsidP="007707BE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35F82">
        <w:rPr>
          <w:rFonts w:ascii="Times New Roman" w:hAnsi="Times New Roman" w:cs="Times New Roman"/>
          <w:b/>
          <w:sz w:val="24"/>
          <w:szCs w:val="24"/>
        </w:rPr>
        <w:t>Discussion Items</w:t>
      </w:r>
    </w:p>
    <w:p w14:paraId="204DE043" w14:textId="505F4B9B" w:rsidR="007B4422" w:rsidRPr="007B4422" w:rsidRDefault="007B4422" w:rsidP="007B442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rollment Management</w:t>
      </w:r>
      <w:r w:rsidR="00D42FAA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B241390" w14:textId="509557E4" w:rsidR="00EB51D1" w:rsidRPr="000E71D3" w:rsidRDefault="007B4422" w:rsidP="007707BE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mer/Fall Schedule</w:t>
      </w:r>
      <w:r w:rsidR="00EB51D1" w:rsidRPr="000E71D3">
        <w:rPr>
          <w:rFonts w:ascii="Times New Roman" w:hAnsi="Times New Roman" w:cs="Times New Roman"/>
          <w:b/>
          <w:sz w:val="24"/>
          <w:szCs w:val="24"/>
        </w:rPr>
        <w:t xml:space="preserve"> (Sam Aunai) </w:t>
      </w:r>
      <w:r w:rsidR="00EB51D1">
        <w:rPr>
          <w:rFonts w:ascii="Times New Roman" w:hAnsi="Times New Roman" w:cs="Times New Roman"/>
          <w:sz w:val="24"/>
          <w:szCs w:val="24"/>
        </w:rPr>
        <w:t xml:space="preserve">– </w:t>
      </w:r>
      <w:r w:rsidR="00AC70A5">
        <w:rPr>
          <w:rFonts w:ascii="Times New Roman" w:hAnsi="Times New Roman" w:cs="Times New Roman"/>
          <w:sz w:val="24"/>
          <w:szCs w:val="24"/>
        </w:rPr>
        <w:t xml:space="preserve">The summer schedule is posted, the fall schedule is </w:t>
      </w:r>
      <w:r w:rsidR="00F43DCB">
        <w:rPr>
          <w:rFonts w:ascii="Times New Roman" w:hAnsi="Times New Roman" w:cs="Times New Roman"/>
          <w:sz w:val="24"/>
          <w:szCs w:val="24"/>
        </w:rPr>
        <w:t xml:space="preserve">currently pending program issues at the District Office. </w:t>
      </w:r>
      <w:r w:rsidR="00AC70A5">
        <w:rPr>
          <w:rFonts w:ascii="Times New Roman" w:hAnsi="Times New Roman" w:cs="Times New Roman"/>
          <w:sz w:val="24"/>
          <w:szCs w:val="24"/>
        </w:rPr>
        <w:t xml:space="preserve"> </w:t>
      </w:r>
      <w:r w:rsidR="00EB51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0F5873" w14:textId="1273CD82" w:rsidR="00EB51D1" w:rsidRPr="00672ABC" w:rsidRDefault="00EB51D1" w:rsidP="007707BE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B4422">
        <w:rPr>
          <w:rFonts w:ascii="Times New Roman" w:hAnsi="Times New Roman" w:cs="Times New Roman"/>
          <w:b/>
          <w:sz w:val="24"/>
          <w:szCs w:val="24"/>
        </w:rPr>
        <w:t>Guided Pathway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7B4422">
        <w:rPr>
          <w:rFonts w:ascii="Times New Roman" w:hAnsi="Times New Roman" w:cs="Times New Roman"/>
          <w:b/>
          <w:sz w:val="24"/>
          <w:szCs w:val="24"/>
        </w:rPr>
        <w:t>Primavera Arvizu</w:t>
      </w:r>
      <w:r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AC70A5">
        <w:rPr>
          <w:rFonts w:ascii="Times New Roman" w:hAnsi="Times New Roman" w:cs="Times New Roman"/>
          <w:b/>
          <w:sz w:val="24"/>
          <w:szCs w:val="24"/>
        </w:rPr>
        <w:t>–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785D" w:rsidRPr="0067785D">
        <w:rPr>
          <w:rFonts w:ascii="Times New Roman" w:hAnsi="Times New Roman" w:cs="Times New Roman"/>
          <w:sz w:val="24"/>
          <w:szCs w:val="24"/>
        </w:rPr>
        <w:t>Completed</w:t>
      </w:r>
      <w:r w:rsidR="006B5C8F">
        <w:rPr>
          <w:rFonts w:ascii="Times New Roman" w:hAnsi="Times New Roman" w:cs="Times New Roman"/>
          <w:sz w:val="24"/>
          <w:szCs w:val="24"/>
        </w:rPr>
        <w:t xml:space="preserve"> the</w:t>
      </w:r>
      <w:r w:rsidR="0067785D" w:rsidRPr="0067785D">
        <w:rPr>
          <w:rFonts w:ascii="Times New Roman" w:hAnsi="Times New Roman" w:cs="Times New Roman"/>
          <w:sz w:val="24"/>
          <w:szCs w:val="24"/>
        </w:rPr>
        <w:t xml:space="preserve"> mapping </w:t>
      </w:r>
      <w:r w:rsidR="00F43DCB">
        <w:rPr>
          <w:rFonts w:ascii="Times New Roman" w:hAnsi="Times New Roman" w:cs="Times New Roman"/>
          <w:sz w:val="24"/>
          <w:szCs w:val="24"/>
        </w:rPr>
        <w:t xml:space="preserve">activity </w:t>
      </w:r>
      <w:r w:rsidR="0067785D" w:rsidRPr="0067785D">
        <w:rPr>
          <w:rFonts w:ascii="Times New Roman" w:hAnsi="Times New Roman" w:cs="Times New Roman"/>
          <w:sz w:val="24"/>
          <w:szCs w:val="24"/>
        </w:rPr>
        <w:t>with f</w:t>
      </w:r>
      <w:r w:rsidR="00AC70A5" w:rsidRPr="0067785D">
        <w:rPr>
          <w:rFonts w:ascii="Times New Roman" w:hAnsi="Times New Roman" w:cs="Times New Roman"/>
          <w:sz w:val="24"/>
          <w:szCs w:val="24"/>
        </w:rPr>
        <w:t>ive</w:t>
      </w:r>
      <w:r w:rsidR="00AC70A5">
        <w:rPr>
          <w:rFonts w:ascii="Times New Roman" w:hAnsi="Times New Roman" w:cs="Times New Roman"/>
          <w:sz w:val="24"/>
          <w:szCs w:val="24"/>
        </w:rPr>
        <w:t xml:space="preserve"> divisions </w:t>
      </w:r>
      <w:r w:rsidR="003A160D">
        <w:rPr>
          <w:rFonts w:ascii="Times New Roman" w:hAnsi="Times New Roman" w:cs="Times New Roman"/>
          <w:sz w:val="24"/>
          <w:szCs w:val="24"/>
        </w:rPr>
        <w:t>so far, w</w:t>
      </w:r>
      <w:r w:rsidR="00F43DCB">
        <w:rPr>
          <w:rFonts w:ascii="Times New Roman" w:hAnsi="Times New Roman" w:cs="Times New Roman"/>
          <w:sz w:val="24"/>
          <w:szCs w:val="24"/>
        </w:rPr>
        <w:t xml:space="preserve">ill meet with </w:t>
      </w:r>
      <w:r w:rsidR="003A160D">
        <w:rPr>
          <w:rFonts w:ascii="Times New Roman" w:hAnsi="Times New Roman" w:cs="Times New Roman"/>
          <w:sz w:val="24"/>
          <w:szCs w:val="24"/>
        </w:rPr>
        <w:t xml:space="preserve">the remaining divisions, </w:t>
      </w:r>
      <w:r w:rsidR="00F43DCB">
        <w:rPr>
          <w:rFonts w:ascii="Times New Roman" w:hAnsi="Times New Roman" w:cs="Times New Roman"/>
          <w:sz w:val="24"/>
          <w:szCs w:val="24"/>
        </w:rPr>
        <w:t xml:space="preserve">student services, administrative groups and two student groups. </w:t>
      </w:r>
      <w:r w:rsidR="003A160D">
        <w:rPr>
          <w:rFonts w:ascii="Times New Roman" w:hAnsi="Times New Roman" w:cs="Times New Roman"/>
          <w:sz w:val="24"/>
          <w:szCs w:val="24"/>
        </w:rPr>
        <w:t xml:space="preserve"> (Maria Roman) Handout </w:t>
      </w:r>
      <w:r w:rsidR="00AC70A5">
        <w:rPr>
          <w:rFonts w:ascii="Times New Roman" w:hAnsi="Times New Roman" w:cs="Times New Roman"/>
          <w:sz w:val="24"/>
          <w:szCs w:val="24"/>
        </w:rPr>
        <w:t>“Leading from the Middle: Guided Path</w:t>
      </w:r>
      <w:r w:rsidR="003A160D">
        <w:rPr>
          <w:rFonts w:ascii="Times New Roman" w:hAnsi="Times New Roman" w:cs="Times New Roman"/>
          <w:sz w:val="24"/>
          <w:szCs w:val="24"/>
        </w:rPr>
        <w:t xml:space="preserve">ways”, a summary of the training held in Pomona with the projects they are currently working on. </w:t>
      </w:r>
    </w:p>
    <w:p w14:paraId="41C10526" w14:textId="138EB6C2" w:rsidR="00EB51D1" w:rsidRPr="00834FA6" w:rsidRDefault="007B4422" w:rsidP="007707BE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heduling Matrix</w:t>
      </w:r>
      <w:r w:rsidR="00EB51D1" w:rsidRPr="00834FA6">
        <w:rPr>
          <w:rFonts w:ascii="Times New Roman" w:hAnsi="Times New Roman" w:cs="Times New Roman"/>
          <w:b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</w:rPr>
        <w:t>James Entz</w:t>
      </w:r>
      <w:r w:rsidR="00EB51D1" w:rsidRPr="00834FA6">
        <w:rPr>
          <w:rFonts w:ascii="Times New Roman" w:hAnsi="Times New Roman" w:cs="Times New Roman"/>
          <w:b/>
          <w:sz w:val="24"/>
          <w:szCs w:val="24"/>
        </w:rPr>
        <w:t xml:space="preserve">) – </w:t>
      </w:r>
      <w:r w:rsidR="00AC70A5">
        <w:rPr>
          <w:rFonts w:ascii="Times New Roman" w:hAnsi="Times New Roman" w:cs="Times New Roman"/>
          <w:sz w:val="24"/>
          <w:szCs w:val="24"/>
        </w:rPr>
        <w:t>Handout of the updated Scheduling Matrix</w:t>
      </w:r>
      <w:r w:rsidR="0012645F">
        <w:rPr>
          <w:rFonts w:ascii="Times New Roman" w:hAnsi="Times New Roman" w:cs="Times New Roman"/>
          <w:sz w:val="24"/>
          <w:szCs w:val="24"/>
        </w:rPr>
        <w:t xml:space="preserve">. </w:t>
      </w:r>
      <w:r w:rsidR="00C72A15">
        <w:rPr>
          <w:rFonts w:ascii="Times New Roman" w:hAnsi="Times New Roman" w:cs="Times New Roman"/>
          <w:sz w:val="24"/>
          <w:szCs w:val="24"/>
        </w:rPr>
        <w:t>Motioned to</w:t>
      </w:r>
      <w:r w:rsidR="0012645F">
        <w:rPr>
          <w:rFonts w:ascii="Times New Roman" w:hAnsi="Times New Roman" w:cs="Times New Roman"/>
          <w:sz w:val="24"/>
          <w:szCs w:val="24"/>
        </w:rPr>
        <w:t xml:space="preserve"> </w:t>
      </w:r>
      <w:r w:rsidR="0081530B">
        <w:rPr>
          <w:rFonts w:ascii="Times New Roman" w:hAnsi="Times New Roman" w:cs="Times New Roman"/>
          <w:sz w:val="24"/>
          <w:szCs w:val="24"/>
        </w:rPr>
        <w:t xml:space="preserve">adopt the current version and </w:t>
      </w:r>
      <w:r w:rsidR="0012645F">
        <w:rPr>
          <w:rFonts w:ascii="Times New Roman" w:hAnsi="Times New Roman" w:cs="Times New Roman"/>
          <w:sz w:val="24"/>
          <w:szCs w:val="24"/>
        </w:rPr>
        <w:t>move to other commi</w:t>
      </w:r>
      <w:r w:rsidR="003A160D">
        <w:rPr>
          <w:rFonts w:ascii="Times New Roman" w:hAnsi="Times New Roman" w:cs="Times New Roman"/>
          <w:sz w:val="24"/>
          <w:szCs w:val="24"/>
        </w:rPr>
        <w:t>ttees (Senate &amp; College Council)</w:t>
      </w:r>
      <w:r w:rsidR="0012645F">
        <w:rPr>
          <w:rFonts w:ascii="Times New Roman" w:hAnsi="Times New Roman" w:cs="Times New Roman"/>
          <w:sz w:val="24"/>
          <w:szCs w:val="24"/>
        </w:rPr>
        <w:t xml:space="preserve"> M/S/C – M. Roman/ J. Wiens</w:t>
      </w:r>
    </w:p>
    <w:p w14:paraId="24EF66B0" w14:textId="122DAFD0" w:rsidR="00EB51D1" w:rsidRPr="00575658" w:rsidRDefault="00EB51D1" w:rsidP="007707BE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75658">
        <w:rPr>
          <w:rFonts w:ascii="Times New Roman" w:hAnsi="Times New Roman" w:cs="Times New Roman"/>
          <w:b/>
          <w:sz w:val="24"/>
          <w:szCs w:val="24"/>
        </w:rPr>
        <w:t>Distance Education Update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7B4422">
        <w:rPr>
          <w:rFonts w:ascii="Times New Roman" w:hAnsi="Times New Roman" w:cs="Times New Roman"/>
          <w:b/>
          <w:sz w:val="24"/>
          <w:szCs w:val="24"/>
        </w:rPr>
        <w:t>Karen Bishop</w:t>
      </w:r>
      <w:r>
        <w:rPr>
          <w:rFonts w:ascii="Times New Roman" w:hAnsi="Times New Roman" w:cs="Times New Roman"/>
          <w:b/>
          <w:sz w:val="24"/>
          <w:szCs w:val="24"/>
        </w:rPr>
        <w:t xml:space="preserve">) – </w:t>
      </w:r>
      <w:r w:rsidR="00AC70A5">
        <w:rPr>
          <w:rFonts w:ascii="Times New Roman" w:hAnsi="Times New Roman" w:cs="Times New Roman"/>
          <w:sz w:val="24"/>
          <w:szCs w:val="24"/>
        </w:rPr>
        <w:t xml:space="preserve">no updates. </w:t>
      </w:r>
    </w:p>
    <w:p w14:paraId="612BEDFE" w14:textId="005F6852" w:rsidR="00EB51D1" w:rsidRPr="00AC70A5" w:rsidRDefault="007B4422" w:rsidP="00AC70A5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fer to University</w:t>
      </w:r>
      <w:r w:rsidR="00EB51D1">
        <w:rPr>
          <w:rFonts w:ascii="Times New Roman" w:hAnsi="Times New Roman" w:cs="Times New Roman"/>
          <w:b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</w:rPr>
        <w:t>Sam Aunai</w:t>
      </w:r>
      <w:r w:rsidR="00EB51D1">
        <w:rPr>
          <w:rFonts w:ascii="Times New Roman" w:hAnsi="Times New Roman" w:cs="Times New Roman"/>
          <w:b/>
          <w:sz w:val="24"/>
          <w:szCs w:val="24"/>
        </w:rPr>
        <w:t xml:space="preserve">) – </w:t>
      </w:r>
      <w:r w:rsidR="0012645F">
        <w:rPr>
          <w:rFonts w:ascii="Times New Roman" w:hAnsi="Times New Roman" w:cs="Times New Roman"/>
          <w:sz w:val="24"/>
          <w:szCs w:val="24"/>
        </w:rPr>
        <w:t>Handout. Discussi</w:t>
      </w:r>
      <w:r w:rsidR="00212350">
        <w:rPr>
          <w:rFonts w:ascii="Times New Roman" w:hAnsi="Times New Roman" w:cs="Times New Roman"/>
          <w:sz w:val="24"/>
          <w:szCs w:val="24"/>
        </w:rPr>
        <w:t xml:space="preserve">on about students transferring and how we can support them. </w:t>
      </w:r>
      <w:r w:rsidR="0012645F">
        <w:rPr>
          <w:rFonts w:ascii="Times New Roman" w:hAnsi="Times New Roman" w:cs="Times New Roman"/>
          <w:sz w:val="24"/>
          <w:szCs w:val="24"/>
        </w:rPr>
        <w:t xml:space="preserve">Student Services mentioned virtual tours, sending upcoming campus tours to Division Chairs to share with </w:t>
      </w:r>
      <w:r w:rsidR="00212350">
        <w:rPr>
          <w:rFonts w:ascii="Times New Roman" w:hAnsi="Times New Roman" w:cs="Times New Roman"/>
          <w:sz w:val="24"/>
          <w:szCs w:val="24"/>
        </w:rPr>
        <w:t xml:space="preserve">their instructors, and having students who have attended campus tours speak with other students about their experience during the College Hour. </w:t>
      </w:r>
    </w:p>
    <w:p w14:paraId="1D238C47" w14:textId="38FDBCE8" w:rsidR="007B4422" w:rsidRPr="007B4422" w:rsidRDefault="007B4422" w:rsidP="007B4422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4422">
        <w:rPr>
          <w:rFonts w:ascii="Times New Roman" w:hAnsi="Times New Roman" w:cs="Times New Roman"/>
          <w:b/>
          <w:sz w:val="24"/>
          <w:szCs w:val="24"/>
        </w:rPr>
        <w:t>Scheduling Practices by Division</w:t>
      </w:r>
      <w:r w:rsidR="005E02F6">
        <w:rPr>
          <w:rFonts w:ascii="Times New Roman" w:hAnsi="Times New Roman" w:cs="Times New Roman"/>
          <w:b/>
          <w:sz w:val="24"/>
          <w:szCs w:val="24"/>
        </w:rPr>
        <w:t xml:space="preserve"> (Joel Wiens &amp; Ann Marie Wagstaff) </w:t>
      </w:r>
      <w:r w:rsidR="001C2138">
        <w:rPr>
          <w:rFonts w:ascii="Times New Roman" w:hAnsi="Times New Roman" w:cs="Times New Roman"/>
          <w:b/>
          <w:sz w:val="24"/>
          <w:szCs w:val="24"/>
        </w:rPr>
        <w:t>–</w:t>
      </w:r>
      <w:r w:rsidR="005E02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C2138">
        <w:rPr>
          <w:rFonts w:ascii="Times New Roman" w:hAnsi="Times New Roman" w:cs="Times New Roman"/>
          <w:sz w:val="24"/>
          <w:szCs w:val="24"/>
        </w:rPr>
        <w:t xml:space="preserve">Joel- A challenge in </w:t>
      </w:r>
      <w:r w:rsidR="004F53B1">
        <w:rPr>
          <w:rFonts w:ascii="Times New Roman" w:hAnsi="Times New Roman" w:cs="Times New Roman"/>
          <w:sz w:val="24"/>
          <w:szCs w:val="24"/>
        </w:rPr>
        <w:t>the Natural Science</w:t>
      </w:r>
      <w:r w:rsidR="001C2138">
        <w:rPr>
          <w:rFonts w:ascii="Times New Roman" w:hAnsi="Times New Roman" w:cs="Times New Roman"/>
          <w:sz w:val="24"/>
          <w:szCs w:val="24"/>
        </w:rPr>
        <w:t xml:space="preserve"> division is scheduling lecture/lab hours, staff take turns </w:t>
      </w:r>
      <w:r w:rsidR="00157EB6">
        <w:rPr>
          <w:rFonts w:ascii="Times New Roman" w:hAnsi="Times New Roman" w:cs="Times New Roman"/>
          <w:sz w:val="24"/>
          <w:szCs w:val="24"/>
        </w:rPr>
        <w:t>with</w:t>
      </w:r>
      <w:r w:rsidR="001C2138">
        <w:rPr>
          <w:rFonts w:ascii="Times New Roman" w:hAnsi="Times New Roman" w:cs="Times New Roman"/>
          <w:sz w:val="24"/>
          <w:szCs w:val="24"/>
        </w:rPr>
        <w:t xml:space="preserve"> morning or afternoon sections.</w:t>
      </w:r>
      <w:r w:rsidR="00157EB6">
        <w:rPr>
          <w:rFonts w:ascii="Times New Roman" w:hAnsi="Times New Roman" w:cs="Times New Roman"/>
          <w:sz w:val="24"/>
          <w:szCs w:val="24"/>
        </w:rPr>
        <w:t xml:space="preserve"> T</w:t>
      </w:r>
      <w:r w:rsidR="001C2138">
        <w:rPr>
          <w:rFonts w:ascii="Times New Roman" w:hAnsi="Times New Roman" w:cs="Times New Roman"/>
          <w:sz w:val="24"/>
          <w:szCs w:val="24"/>
        </w:rPr>
        <w:t>hey use a “No Conflict Matrix”</w:t>
      </w:r>
      <w:r w:rsidR="00157EB6">
        <w:rPr>
          <w:rFonts w:ascii="Times New Roman" w:hAnsi="Times New Roman" w:cs="Times New Roman"/>
          <w:sz w:val="24"/>
          <w:szCs w:val="24"/>
        </w:rPr>
        <w:t xml:space="preserve"> to ensure </w:t>
      </w:r>
      <w:r w:rsidR="004F53B1">
        <w:rPr>
          <w:rFonts w:ascii="Times New Roman" w:hAnsi="Times New Roman" w:cs="Times New Roman"/>
          <w:sz w:val="24"/>
          <w:szCs w:val="24"/>
        </w:rPr>
        <w:t>those</w:t>
      </w:r>
      <w:r w:rsidR="00157EB6">
        <w:rPr>
          <w:rFonts w:ascii="Times New Roman" w:hAnsi="Times New Roman" w:cs="Times New Roman"/>
          <w:sz w:val="24"/>
          <w:szCs w:val="24"/>
        </w:rPr>
        <w:t xml:space="preserve"> classes </w:t>
      </w:r>
      <w:r w:rsidR="004F53B1">
        <w:rPr>
          <w:rFonts w:ascii="Times New Roman" w:hAnsi="Times New Roman" w:cs="Times New Roman"/>
          <w:sz w:val="24"/>
          <w:szCs w:val="24"/>
        </w:rPr>
        <w:t xml:space="preserve">needed for majors </w:t>
      </w:r>
      <w:r w:rsidR="00620ABE">
        <w:rPr>
          <w:rFonts w:ascii="Times New Roman" w:hAnsi="Times New Roman" w:cs="Times New Roman"/>
          <w:sz w:val="24"/>
          <w:szCs w:val="24"/>
        </w:rPr>
        <w:t xml:space="preserve">are </w:t>
      </w:r>
      <w:r w:rsidR="00157EB6">
        <w:rPr>
          <w:rFonts w:ascii="Times New Roman" w:hAnsi="Times New Roman" w:cs="Times New Roman"/>
          <w:sz w:val="24"/>
          <w:szCs w:val="24"/>
        </w:rPr>
        <w:t>not scheduled at the same time</w:t>
      </w:r>
      <w:r w:rsidR="00620ABE">
        <w:rPr>
          <w:rFonts w:ascii="Times New Roman" w:hAnsi="Times New Roman" w:cs="Times New Roman"/>
          <w:sz w:val="24"/>
          <w:szCs w:val="24"/>
        </w:rPr>
        <w:t>s</w:t>
      </w:r>
      <w:r w:rsidR="004F53B1">
        <w:rPr>
          <w:rFonts w:ascii="Times New Roman" w:hAnsi="Times New Roman" w:cs="Times New Roman"/>
          <w:sz w:val="24"/>
          <w:szCs w:val="24"/>
        </w:rPr>
        <w:t>. Ann Marie- the Language Arts Division roll</w:t>
      </w:r>
      <w:r w:rsidR="00057C59">
        <w:rPr>
          <w:rFonts w:ascii="Times New Roman" w:hAnsi="Times New Roman" w:cs="Times New Roman"/>
          <w:sz w:val="24"/>
          <w:szCs w:val="24"/>
        </w:rPr>
        <w:t>s over</w:t>
      </w:r>
      <w:r w:rsidR="004F53B1">
        <w:rPr>
          <w:rFonts w:ascii="Times New Roman" w:hAnsi="Times New Roman" w:cs="Times New Roman"/>
          <w:sz w:val="24"/>
          <w:szCs w:val="24"/>
        </w:rPr>
        <w:t xml:space="preserve"> the previous schedule and determines the number of sections they are going to offer </w:t>
      </w:r>
      <w:r w:rsidR="00620ABE">
        <w:rPr>
          <w:rFonts w:ascii="Times New Roman" w:hAnsi="Times New Roman" w:cs="Times New Roman"/>
          <w:sz w:val="24"/>
          <w:szCs w:val="24"/>
        </w:rPr>
        <w:t>based</w:t>
      </w:r>
      <w:r w:rsidR="004F53B1">
        <w:rPr>
          <w:rFonts w:ascii="Times New Roman" w:hAnsi="Times New Roman" w:cs="Times New Roman"/>
          <w:sz w:val="24"/>
          <w:szCs w:val="24"/>
        </w:rPr>
        <w:t xml:space="preserve"> on the number of students</w:t>
      </w:r>
      <w:r w:rsidR="00620ABE">
        <w:rPr>
          <w:rFonts w:ascii="Times New Roman" w:hAnsi="Times New Roman" w:cs="Times New Roman"/>
          <w:sz w:val="24"/>
          <w:szCs w:val="24"/>
        </w:rPr>
        <w:t xml:space="preserve"> they believe will enroll. Once a rough draft of the schedule is printed it is passed aroun</w:t>
      </w:r>
      <w:r w:rsidR="00B05708">
        <w:rPr>
          <w:rFonts w:ascii="Times New Roman" w:hAnsi="Times New Roman" w:cs="Times New Roman"/>
          <w:sz w:val="24"/>
          <w:szCs w:val="24"/>
        </w:rPr>
        <w:t>d to faculty in seniority order.</w:t>
      </w:r>
      <w:r w:rsidR="00620ABE">
        <w:rPr>
          <w:rFonts w:ascii="Times New Roman" w:hAnsi="Times New Roman" w:cs="Times New Roman"/>
          <w:sz w:val="24"/>
          <w:szCs w:val="24"/>
        </w:rPr>
        <w:t xml:space="preserve"> </w:t>
      </w:r>
      <w:r w:rsidR="00B05708">
        <w:rPr>
          <w:rFonts w:ascii="Times New Roman" w:hAnsi="Times New Roman" w:cs="Times New Roman"/>
          <w:sz w:val="24"/>
          <w:szCs w:val="24"/>
        </w:rPr>
        <w:t xml:space="preserve">The Division Chair assigns adjuncts based on need, seniority and availability, </w:t>
      </w:r>
      <w:r w:rsidR="00B05708">
        <w:rPr>
          <w:rFonts w:ascii="Times New Roman" w:hAnsi="Times New Roman" w:cs="Times New Roman"/>
          <w:sz w:val="24"/>
          <w:szCs w:val="24"/>
        </w:rPr>
        <w:lastRenderedPageBreak/>
        <w:t xml:space="preserve">and hires any additional staff still needed. </w:t>
      </w:r>
      <w:r w:rsidR="00620ABE">
        <w:rPr>
          <w:rFonts w:ascii="Times New Roman" w:hAnsi="Times New Roman" w:cs="Times New Roman"/>
          <w:sz w:val="24"/>
          <w:szCs w:val="24"/>
        </w:rPr>
        <w:t xml:space="preserve">ESL courses have been a challenge due to being scheduled on other sites. </w:t>
      </w:r>
    </w:p>
    <w:p w14:paraId="21D7F638" w14:textId="6734F090" w:rsidR="007B4422" w:rsidRDefault="007B4422" w:rsidP="007B4422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4422">
        <w:rPr>
          <w:rFonts w:ascii="Times New Roman" w:hAnsi="Times New Roman" w:cs="Times New Roman"/>
          <w:b/>
          <w:sz w:val="24"/>
          <w:szCs w:val="24"/>
        </w:rPr>
        <w:t>Outreach</w:t>
      </w:r>
      <w:r w:rsidR="00B518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199E">
        <w:rPr>
          <w:rFonts w:ascii="Times New Roman" w:hAnsi="Times New Roman" w:cs="Times New Roman"/>
          <w:b/>
          <w:sz w:val="24"/>
          <w:szCs w:val="24"/>
        </w:rPr>
        <w:t>–</w:t>
      </w:r>
      <w:r w:rsidR="00B518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199E" w:rsidRPr="00FC199E">
        <w:rPr>
          <w:rFonts w:ascii="Times New Roman" w:hAnsi="Times New Roman" w:cs="Times New Roman"/>
          <w:sz w:val="24"/>
          <w:szCs w:val="24"/>
        </w:rPr>
        <w:t>postponed until next meeting.</w:t>
      </w:r>
      <w:r w:rsidR="00FC199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8928D3A" w14:textId="2683CC19" w:rsidR="007B4422" w:rsidRDefault="007B4422" w:rsidP="007B442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ff Development</w:t>
      </w:r>
      <w:r w:rsidR="00D42FAA">
        <w:rPr>
          <w:rFonts w:ascii="Times New Roman" w:hAnsi="Times New Roman" w:cs="Times New Roman"/>
          <w:b/>
          <w:sz w:val="24"/>
          <w:szCs w:val="24"/>
        </w:rPr>
        <w:t>:</w:t>
      </w:r>
      <w:r w:rsidR="00FC199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C199E" w:rsidRPr="00FC199E">
        <w:rPr>
          <w:rFonts w:ascii="Times New Roman" w:hAnsi="Times New Roman" w:cs="Times New Roman"/>
          <w:sz w:val="24"/>
          <w:szCs w:val="24"/>
        </w:rPr>
        <w:t>postponed until next meeting.</w:t>
      </w:r>
    </w:p>
    <w:p w14:paraId="7293EBFB" w14:textId="69E4A04A" w:rsidR="007B4422" w:rsidRPr="007B4422" w:rsidRDefault="007B4422" w:rsidP="007B4422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7B4422">
        <w:rPr>
          <w:rFonts w:ascii="Times New Roman" w:hAnsi="Times New Roman" w:cs="Times New Roman"/>
          <w:sz w:val="24"/>
          <w:szCs w:val="24"/>
        </w:rPr>
        <w:t xml:space="preserve">a. </w:t>
      </w:r>
      <w:r w:rsidRPr="007B4422">
        <w:rPr>
          <w:rFonts w:ascii="Times New Roman" w:hAnsi="Times New Roman" w:cs="Times New Roman"/>
          <w:b/>
          <w:sz w:val="24"/>
          <w:szCs w:val="24"/>
        </w:rPr>
        <w:t>Adjunct Faculty</w:t>
      </w:r>
    </w:p>
    <w:p w14:paraId="027189B9" w14:textId="6BD1C7A3" w:rsidR="007B4422" w:rsidRPr="007B4422" w:rsidRDefault="007B4422" w:rsidP="007B4422">
      <w:pPr>
        <w:spacing w:after="0" w:line="240" w:lineRule="auto"/>
        <w:ind w:left="720" w:firstLine="720"/>
        <w:rPr>
          <w:rFonts w:ascii="Times New Roman" w:hAnsi="Times New Roman" w:cs="Times New Roman"/>
          <w:b/>
          <w:sz w:val="24"/>
          <w:szCs w:val="24"/>
        </w:rPr>
      </w:pPr>
      <w:r w:rsidRPr="007B4422">
        <w:rPr>
          <w:rFonts w:ascii="Times New Roman" w:hAnsi="Times New Roman" w:cs="Times New Roman"/>
          <w:sz w:val="24"/>
          <w:szCs w:val="24"/>
        </w:rPr>
        <w:t>b</w:t>
      </w:r>
      <w:r w:rsidRPr="007B4422">
        <w:rPr>
          <w:rFonts w:ascii="Times New Roman" w:hAnsi="Times New Roman" w:cs="Times New Roman"/>
          <w:b/>
          <w:sz w:val="24"/>
          <w:szCs w:val="24"/>
        </w:rPr>
        <w:t>. Division meetings</w:t>
      </w:r>
    </w:p>
    <w:p w14:paraId="0FBC891B" w14:textId="31C29E8E" w:rsidR="00EB51D1" w:rsidRDefault="00EB51D1" w:rsidP="00EB51D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35F82">
        <w:rPr>
          <w:rFonts w:ascii="Times New Roman" w:hAnsi="Times New Roman" w:cs="Times New Roman"/>
          <w:b/>
          <w:sz w:val="24"/>
          <w:szCs w:val="24"/>
        </w:rPr>
        <w:t>Othe</w:t>
      </w:r>
      <w:r w:rsidRPr="00535F82">
        <w:rPr>
          <w:rFonts w:ascii="Times New Roman" w:hAnsi="Times New Roman" w:cs="Times New Roman"/>
          <w:sz w:val="24"/>
          <w:szCs w:val="24"/>
        </w:rPr>
        <w:t>r</w:t>
      </w:r>
    </w:p>
    <w:p w14:paraId="1249767F" w14:textId="4BB4DF2A" w:rsidR="007B4422" w:rsidRPr="007B4422" w:rsidRDefault="007B4422" w:rsidP="00EB51D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4422">
        <w:rPr>
          <w:rFonts w:ascii="Times New Roman" w:hAnsi="Times New Roman" w:cs="Times New Roman"/>
          <w:b/>
          <w:sz w:val="24"/>
          <w:szCs w:val="24"/>
        </w:rPr>
        <w:t>Future Agenda Items</w:t>
      </w:r>
    </w:p>
    <w:p w14:paraId="27538F80" w14:textId="5B919CE7" w:rsidR="007B4422" w:rsidRPr="006D260B" w:rsidRDefault="007B4422" w:rsidP="00EB51D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4422">
        <w:rPr>
          <w:rFonts w:ascii="Times New Roman" w:hAnsi="Times New Roman" w:cs="Times New Roman"/>
          <w:b/>
          <w:sz w:val="24"/>
          <w:szCs w:val="24"/>
        </w:rPr>
        <w:t>Adjournment</w:t>
      </w:r>
      <w:r w:rsidR="00BA4B72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BA4B72" w:rsidRPr="00BA4B72">
        <w:rPr>
          <w:rFonts w:ascii="Times New Roman" w:hAnsi="Times New Roman" w:cs="Times New Roman"/>
          <w:sz w:val="24"/>
          <w:szCs w:val="24"/>
        </w:rPr>
        <w:t>meeting was adjourned at 3:58 p.m.</w:t>
      </w:r>
    </w:p>
    <w:p w14:paraId="53B13C6A" w14:textId="77777777" w:rsidR="00EB51D1" w:rsidRDefault="00EB51D1" w:rsidP="00EB51D1">
      <w:pPr>
        <w:ind w:left="720" w:firstLine="720"/>
        <w:rPr>
          <w:rFonts w:ascii="Times New Roman" w:hAnsi="Times New Roman" w:cs="Times New Roman"/>
          <w:b/>
          <w:szCs w:val="24"/>
        </w:rPr>
      </w:pPr>
    </w:p>
    <w:p w14:paraId="6DC720C5" w14:textId="38B669D3" w:rsidR="006D260B" w:rsidRPr="003A47A6" w:rsidRDefault="006D260B" w:rsidP="006D260B">
      <w:pPr>
        <w:ind w:left="720" w:firstLine="72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Next meeting – Monday March 25, 2019 at 3:00 p.m. in AC-120.</w:t>
      </w:r>
    </w:p>
    <w:p w14:paraId="4D61AA07" w14:textId="77777777" w:rsidR="00F20606" w:rsidRPr="00535F82" w:rsidRDefault="00F20606" w:rsidP="00D27ED4">
      <w:pPr>
        <w:pStyle w:val="ListParagraph"/>
        <w:spacing w:after="0" w:line="240" w:lineRule="auto"/>
        <w:ind w:left="1440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F20606" w:rsidRPr="00535F82" w:rsidSect="00FE157F">
      <w:pgSz w:w="12240" w:h="15840"/>
      <w:pgMar w:top="43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D3ED4"/>
    <w:multiLevelType w:val="hybridMultilevel"/>
    <w:tmpl w:val="D0A61D28"/>
    <w:lvl w:ilvl="0" w:tplc="FFCAB3FA">
      <w:start w:val="1"/>
      <w:numFmt w:val="bullet"/>
      <w:lvlText w:val="-"/>
      <w:lvlJc w:val="left"/>
      <w:pPr>
        <w:ind w:left="207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7BD1359"/>
    <w:multiLevelType w:val="hybridMultilevel"/>
    <w:tmpl w:val="E0409A9A"/>
    <w:lvl w:ilvl="0" w:tplc="234A1546">
      <w:start w:val="1"/>
      <w:numFmt w:val="upp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A6720E9E">
      <w:start w:val="1"/>
      <w:numFmt w:val="lowerLetter"/>
      <w:lvlText w:val="%2."/>
      <w:lvlJc w:val="left"/>
      <w:pPr>
        <w:ind w:left="180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940BD5"/>
    <w:multiLevelType w:val="hybridMultilevel"/>
    <w:tmpl w:val="32A4055E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3" w15:restartNumberingAfterBreak="0">
    <w:nsid w:val="0BD05B11"/>
    <w:multiLevelType w:val="hybridMultilevel"/>
    <w:tmpl w:val="BCB28654"/>
    <w:lvl w:ilvl="0" w:tplc="FFCAB3FA">
      <w:start w:val="1"/>
      <w:numFmt w:val="bullet"/>
      <w:lvlText w:val="-"/>
      <w:lvlJc w:val="left"/>
      <w:pPr>
        <w:ind w:left="243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4" w15:restartNumberingAfterBreak="0">
    <w:nsid w:val="1DC0035E"/>
    <w:multiLevelType w:val="hybridMultilevel"/>
    <w:tmpl w:val="3D821154"/>
    <w:lvl w:ilvl="0" w:tplc="88AA7F82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5" w15:restartNumberingAfterBreak="0">
    <w:nsid w:val="26DB50A4"/>
    <w:multiLevelType w:val="hybridMultilevel"/>
    <w:tmpl w:val="FFE6A0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CBC3397"/>
    <w:multiLevelType w:val="hybridMultilevel"/>
    <w:tmpl w:val="E2D477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3ED94D5A"/>
    <w:multiLevelType w:val="hybridMultilevel"/>
    <w:tmpl w:val="28A24002"/>
    <w:lvl w:ilvl="0" w:tplc="BCB2748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7577A55"/>
    <w:multiLevelType w:val="hybridMultilevel"/>
    <w:tmpl w:val="03FE7666"/>
    <w:lvl w:ilvl="0" w:tplc="FFCAB3FA">
      <w:start w:val="1"/>
      <w:numFmt w:val="bullet"/>
      <w:lvlText w:val="-"/>
      <w:lvlJc w:val="left"/>
      <w:pPr>
        <w:ind w:left="207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9" w15:restartNumberingAfterBreak="0">
    <w:nsid w:val="5ECF6F70"/>
    <w:multiLevelType w:val="hybridMultilevel"/>
    <w:tmpl w:val="BD004328"/>
    <w:lvl w:ilvl="0" w:tplc="F842B3D0">
      <w:start w:val="1"/>
      <w:numFmt w:val="upperRoman"/>
      <w:lvlText w:val="%1."/>
      <w:lvlJc w:val="left"/>
      <w:pPr>
        <w:ind w:left="135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4F6E45"/>
    <w:multiLevelType w:val="hybridMultilevel"/>
    <w:tmpl w:val="DFD8119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656E74C1"/>
    <w:multiLevelType w:val="hybridMultilevel"/>
    <w:tmpl w:val="A320B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FF3AAC"/>
    <w:multiLevelType w:val="hybridMultilevel"/>
    <w:tmpl w:val="ADEA8A88"/>
    <w:lvl w:ilvl="0" w:tplc="E6CE18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D3E3510"/>
    <w:multiLevelType w:val="hybridMultilevel"/>
    <w:tmpl w:val="BD004328"/>
    <w:lvl w:ilvl="0" w:tplc="F842B3D0">
      <w:start w:val="1"/>
      <w:numFmt w:val="upperRoman"/>
      <w:lvlText w:val="%1."/>
      <w:lvlJc w:val="left"/>
      <w:pPr>
        <w:ind w:left="135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E20CC"/>
    <w:multiLevelType w:val="hybridMultilevel"/>
    <w:tmpl w:val="590CAF60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5" w15:restartNumberingAfterBreak="0">
    <w:nsid w:val="7C96613D"/>
    <w:multiLevelType w:val="hybridMultilevel"/>
    <w:tmpl w:val="6B529C5A"/>
    <w:lvl w:ilvl="0" w:tplc="C98EC8C8">
      <w:start w:val="1"/>
      <w:numFmt w:val="upperRoman"/>
      <w:lvlText w:val="%1."/>
      <w:lvlJc w:val="left"/>
      <w:pPr>
        <w:ind w:left="1350" w:hanging="720"/>
      </w:pPr>
      <w:rPr>
        <w:rFonts w:hint="default"/>
        <w:b w:val="0"/>
      </w:rPr>
    </w:lvl>
    <w:lvl w:ilvl="1" w:tplc="0409000F">
      <w:start w:val="1"/>
      <w:numFmt w:val="decimal"/>
      <w:lvlText w:val="%2."/>
      <w:lvlJc w:val="left"/>
      <w:pPr>
        <w:ind w:left="1710" w:hanging="360"/>
      </w:pPr>
      <w:rPr>
        <w:b w:val="0"/>
      </w:rPr>
    </w:lvl>
    <w:lvl w:ilvl="2" w:tplc="C4A0B428">
      <w:start w:val="1"/>
      <w:numFmt w:val="lowerLetter"/>
      <w:lvlText w:val="%3)"/>
      <w:lvlJc w:val="left"/>
      <w:pPr>
        <w:ind w:left="2520" w:hanging="180"/>
      </w:pPr>
      <w:rPr>
        <w:rFonts w:ascii="Times New Roman" w:eastAsiaTheme="minorHAnsi" w:hAnsi="Times New Roman" w:cs="Times New Roman"/>
        <w:b/>
      </w:rPr>
    </w:lvl>
    <w:lvl w:ilvl="3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4" w:tplc="49A24B0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 w:tplc="36445526">
      <w:start w:val="1"/>
      <w:numFmt w:val="decimal"/>
      <w:lvlText w:val="%6."/>
      <w:lvlJc w:val="left"/>
      <w:pPr>
        <w:ind w:left="4860" w:hanging="360"/>
      </w:pPr>
      <w:rPr>
        <w:rFonts w:hint="default"/>
      </w:r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4"/>
  </w:num>
  <w:num w:numId="3">
    <w:abstractNumId w:val="11"/>
  </w:num>
  <w:num w:numId="4">
    <w:abstractNumId w:val="5"/>
  </w:num>
  <w:num w:numId="5">
    <w:abstractNumId w:val="6"/>
  </w:num>
  <w:num w:numId="6">
    <w:abstractNumId w:val="10"/>
  </w:num>
  <w:num w:numId="7">
    <w:abstractNumId w:val="14"/>
  </w:num>
  <w:num w:numId="8">
    <w:abstractNumId w:val="0"/>
  </w:num>
  <w:num w:numId="9">
    <w:abstractNumId w:val="3"/>
  </w:num>
  <w:num w:numId="10">
    <w:abstractNumId w:val="8"/>
  </w:num>
  <w:num w:numId="11">
    <w:abstractNumId w:val="2"/>
  </w:num>
  <w:num w:numId="12">
    <w:abstractNumId w:val="9"/>
  </w:num>
  <w:num w:numId="13">
    <w:abstractNumId w:val="7"/>
  </w:num>
  <w:num w:numId="14">
    <w:abstractNumId w:val="13"/>
  </w:num>
  <w:num w:numId="15">
    <w:abstractNumId w:val="1"/>
  </w:num>
  <w:num w:numId="16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tzAwNTIyMjAzMjVW0lEKTi0uzszPAykwqwUADqA43SwAAAA="/>
  </w:docVars>
  <w:rsids>
    <w:rsidRoot w:val="00910AEC"/>
    <w:rsid w:val="00005289"/>
    <w:rsid w:val="00005523"/>
    <w:rsid w:val="000061DB"/>
    <w:rsid w:val="00007DE1"/>
    <w:rsid w:val="00010268"/>
    <w:rsid w:val="000149A2"/>
    <w:rsid w:val="00015A11"/>
    <w:rsid w:val="00020BE2"/>
    <w:rsid w:val="000223D0"/>
    <w:rsid w:val="00023779"/>
    <w:rsid w:val="00023E82"/>
    <w:rsid w:val="00027578"/>
    <w:rsid w:val="00027E1A"/>
    <w:rsid w:val="00032935"/>
    <w:rsid w:val="00033518"/>
    <w:rsid w:val="00037FF0"/>
    <w:rsid w:val="00040F43"/>
    <w:rsid w:val="00041C33"/>
    <w:rsid w:val="00050B70"/>
    <w:rsid w:val="000513C5"/>
    <w:rsid w:val="00051B67"/>
    <w:rsid w:val="00052DE3"/>
    <w:rsid w:val="000533FD"/>
    <w:rsid w:val="00053977"/>
    <w:rsid w:val="000545D4"/>
    <w:rsid w:val="0005790E"/>
    <w:rsid w:val="00057C59"/>
    <w:rsid w:val="00057F48"/>
    <w:rsid w:val="000620AE"/>
    <w:rsid w:val="00062293"/>
    <w:rsid w:val="000638E1"/>
    <w:rsid w:val="00064789"/>
    <w:rsid w:val="00065BC4"/>
    <w:rsid w:val="000705BC"/>
    <w:rsid w:val="00070ECD"/>
    <w:rsid w:val="00074C15"/>
    <w:rsid w:val="00080D12"/>
    <w:rsid w:val="00081A80"/>
    <w:rsid w:val="00082986"/>
    <w:rsid w:val="000842C8"/>
    <w:rsid w:val="00085144"/>
    <w:rsid w:val="000859CF"/>
    <w:rsid w:val="000917E8"/>
    <w:rsid w:val="00091AAF"/>
    <w:rsid w:val="0009380B"/>
    <w:rsid w:val="00093B2C"/>
    <w:rsid w:val="00095634"/>
    <w:rsid w:val="000A1CA4"/>
    <w:rsid w:val="000A1D88"/>
    <w:rsid w:val="000A4530"/>
    <w:rsid w:val="000A6351"/>
    <w:rsid w:val="000A675A"/>
    <w:rsid w:val="000B2B51"/>
    <w:rsid w:val="000B416A"/>
    <w:rsid w:val="000B56BA"/>
    <w:rsid w:val="000B57C6"/>
    <w:rsid w:val="000B6D6E"/>
    <w:rsid w:val="000B73D9"/>
    <w:rsid w:val="000B7C92"/>
    <w:rsid w:val="000C05F3"/>
    <w:rsid w:val="000C24FF"/>
    <w:rsid w:val="000C4889"/>
    <w:rsid w:val="000C5D35"/>
    <w:rsid w:val="000C6669"/>
    <w:rsid w:val="000C6B0B"/>
    <w:rsid w:val="000D3710"/>
    <w:rsid w:val="000D4156"/>
    <w:rsid w:val="000D52C4"/>
    <w:rsid w:val="000E22D4"/>
    <w:rsid w:val="000E2BA6"/>
    <w:rsid w:val="000E735D"/>
    <w:rsid w:val="000F0920"/>
    <w:rsid w:val="000F19CF"/>
    <w:rsid w:val="000F2A82"/>
    <w:rsid w:val="000F5328"/>
    <w:rsid w:val="000F60AF"/>
    <w:rsid w:val="001007F4"/>
    <w:rsid w:val="001013D2"/>
    <w:rsid w:val="00103C35"/>
    <w:rsid w:val="0010450F"/>
    <w:rsid w:val="0010531B"/>
    <w:rsid w:val="00115276"/>
    <w:rsid w:val="001200EA"/>
    <w:rsid w:val="001234A1"/>
    <w:rsid w:val="001247ED"/>
    <w:rsid w:val="0012536F"/>
    <w:rsid w:val="00126167"/>
    <w:rsid w:val="0012645F"/>
    <w:rsid w:val="001329B4"/>
    <w:rsid w:val="001333A3"/>
    <w:rsid w:val="00135184"/>
    <w:rsid w:val="00140866"/>
    <w:rsid w:val="0014092C"/>
    <w:rsid w:val="001409CE"/>
    <w:rsid w:val="00141B2A"/>
    <w:rsid w:val="00142092"/>
    <w:rsid w:val="00152678"/>
    <w:rsid w:val="00152D94"/>
    <w:rsid w:val="00152FAB"/>
    <w:rsid w:val="00156775"/>
    <w:rsid w:val="00157EB6"/>
    <w:rsid w:val="001600B9"/>
    <w:rsid w:val="001601C5"/>
    <w:rsid w:val="00161386"/>
    <w:rsid w:val="00165DBF"/>
    <w:rsid w:val="00165E80"/>
    <w:rsid w:val="00166283"/>
    <w:rsid w:val="001735A8"/>
    <w:rsid w:val="00175D65"/>
    <w:rsid w:val="00180300"/>
    <w:rsid w:val="00182A26"/>
    <w:rsid w:val="0018478F"/>
    <w:rsid w:val="001857F1"/>
    <w:rsid w:val="00185CDD"/>
    <w:rsid w:val="00187F2B"/>
    <w:rsid w:val="001920C8"/>
    <w:rsid w:val="001961BF"/>
    <w:rsid w:val="00196634"/>
    <w:rsid w:val="00196E0E"/>
    <w:rsid w:val="00197535"/>
    <w:rsid w:val="001A1B6F"/>
    <w:rsid w:val="001A4BD9"/>
    <w:rsid w:val="001A5D0D"/>
    <w:rsid w:val="001B1A8D"/>
    <w:rsid w:val="001B1C40"/>
    <w:rsid w:val="001B217C"/>
    <w:rsid w:val="001B3282"/>
    <w:rsid w:val="001B39B4"/>
    <w:rsid w:val="001B3A44"/>
    <w:rsid w:val="001B3FFC"/>
    <w:rsid w:val="001B7793"/>
    <w:rsid w:val="001C0832"/>
    <w:rsid w:val="001C205C"/>
    <w:rsid w:val="001C2138"/>
    <w:rsid w:val="001C26C9"/>
    <w:rsid w:val="001C6C3B"/>
    <w:rsid w:val="001D6003"/>
    <w:rsid w:val="001D64D9"/>
    <w:rsid w:val="001D6719"/>
    <w:rsid w:val="001D70CB"/>
    <w:rsid w:val="001F0AE4"/>
    <w:rsid w:val="001F127B"/>
    <w:rsid w:val="001F1529"/>
    <w:rsid w:val="001F1AC1"/>
    <w:rsid w:val="001F283D"/>
    <w:rsid w:val="001F798A"/>
    <w:rsid w:val="00201670"/>
    <w:rsid w:val="00201F94"/>
    <w:rsid w:val="00202516"/>
    <w:rsid w:val="00203036"/>
    <w:rsid w:val="00203430"/>
    <w:rsid w:val="002041AA"/>
    <w:rsid w:val="002041AE"/>
    <w:rsid w:val="00205002"/>
    <w:rsid w:val="0020511C"/>
    <w:rsid w:val="00206D15"/>
    <w:rsid w:val="002102CF"/>
    <w:rsid w:val="00211A10"/>
    <w:rsid w:val="00211F5F"/>
    <w:rsid w:val="00212350"/>
    <w:rsid w:val="00213772"/>
    <w:rsid w:val="002153FF"/>
    <w:rsid w:val="00217A4C"/>
    <w:rsid w:val="00217A4F"/>
    <w:rsid w:val="002233ED"/>
    <w:rsid w:val="00223BDD"/>
    <w:rsid w:val="002257C7"/>
    <w:rsid w:val="0022634F"/>
    <w:rsid w:val="00226BE5"/>
    <w:rsid w:val="00232FEB"/>
    <w:rsid w:val="00233802"/>
    <w:rsid w:val="00236E4B"/>
    <w:rsid w:val="00237B56"/>
    <w:rsid w:val="00241333"/>
    <w:rsid w:val="002430BC"/>
    <w:rsid w:val="002467B3"/>
    <w:rsid w:val="00247F2B"/>
    <w:rsid w:val="002510A4"/>
    <w:rsid w:val="0025230F"/>
    <w:rsid w:val="002525EC"/>
    <w:rsid w:val="00255BCE"/>
    <w:rsid w:val="002617B9"/>
    <w:rsid w:val="0026205C"/>
    <w:rsid w:val="002621C4"/>
    <w:rsid w:val="00265603"/>
    <w:rsid w:val="00266DE9"/>
    <w:rsid w:val="002672A0"/>
    <w:rsid w:val="00267739"/>
    <w:rsid w:val="00274C25"/>
    <w:rsid w:val="002838DC"/>
    <w:rsid w:val="00287395"/>
    <w:rsid w:val="00290265"/>
    <w:rsid w:val="0029213D"/>
    <w:rsid w:val="00292456"/>
    <w:rsid w:val="00292B55"/>
    <w:rsid w:val="00293B01"/>
    <w:rsid w:val="002975A9"/>
    <w:rsid w:val="002978E0"/>
    <w:rsid w:val="00297AF2"/>
    <w:rsid w:val="002A0960"/>
    <w:rsid w:val="002A2A7C"/>
    <w:rsid w:val="002A3771"/>
    <w:rsid w:val="002A5A6F"/>
    <w:rsid w:val="002A7731"/>
    <w:rsid w:val="002A78B0"/>
    <w:rsid w:val="002B0E49"/>
    <w:rsid w:val="002B3D64"/>
    <w:rsid w:val="002B7A80"/>
    <w:rsid w:val="002C0425"/>
    <w:rsid w:val="002C1C13"/>
    <w:rsid w:val="002C2BF4"/>
    <w:rsid w:val="002C4ACF"/>
    <w:rsid w:val="002C7097"/>
    <w:rsid w:val="002D2AD7"/>
    <w:rsid w:val="002D4BF0"/>
    <w:rsid w:val="002D6DB3"/>
    <w:rsid w:val="002E2644"/>
    <w:rsid w:val="002E2C9B"/>
    <w:rsid w:val="002E7347"/>
    <w:rsid w:val="002F17E4"/>
    <w:rsid w:val="002F1D4A"/>
    <w:rsid w:val="002F2C34"/>
    <w:rsid w:val="002F3BB6"/>
    <w:rsid w:val="002F4A65"/>
    <w:rsid w:val="002F7B22"/>
    <w:rsid w:val="00300143"/>
    <w:rsid w:val="003024EF"/>
    <w:rsid w:val="003066C1"/>
    <w:rsid w:val="00307707"/>
    <w:rsid w:val="00307950"/>
    <w:rsid w:val="0031256E"/>
    <w:rsid w:val="00314DAE"/>
    <w:rsid w:val="0031534F"/>
    <w:rsid w:val="0032155B"/>
    <w:rsid w:val="00322001"/>
    <w:rsid w:val="00325B74"/>
    <w:rsid w:val="00326BC2"/>
    <w:rsid w:val="00326E54"/>
    <w:rsid w:val="00326F95"/>
    <w:rsid w:val="00330161"/>
    <w:rsid w:val="00331ED2"/>
    <w:rsid w:val="00333B33"/>
    <w:rsid w:val="003364C7"/>
    <w:rsid w:val="0033724E"/>
    <w:rsid w:val="00341023"/>
    <w:rsid w:val="00342AB3"/>
    <w:rsid w:val="00345A30"/>
    <w:rsid w:val="003502F5"/>
    <w:rsid w:val="00350561"/>
    <w:rsid w:val="00353A1A"/>
    <w:rsid w:val="003545ED"/>
    <w:rsid w:val="0035587F"/>
    <w:rsid w:val="003664C3"/>
    <w:rsid w:val="00370A9F"/>
    <w:rsid w:val="00370D80"/>
    <w:rsid w:val="00384D55"/>
    <w:rsid w:val="00385DD3"/>
    <w:rsid w:val="00390880"/>
    <w:rsid w:val="00394DBD"/>
    <w:rsid w:val="0039582C"/>
    <w:rsid w:val="003A14ED"/>
    <w:rsid w:val="003A160D"/>
    <w:rsid w:val="003A1AFB"/>
    <w:rsid w:val="003A1DC7"/>
    <w:rsid w:val="003A47A6"/>
    <w:rsid w:val="003A683C"/>
    <w:rsid w:val="003A7F20"/>
    <w:rsid w:val="003B1F6E"/>
    <w:rsid w:val="003B1FC8"/>
    <w:rsid w:val="003B3BA4"/>
    <w:rsid w:val="003B4253"/>
    <w:rsid w:val="003B62B1"/>
    <w:rsid w:val="003C32B0"/>
    <w:rsid w:val="003C486F"/>
    <w:rsid w:val="003C58CB"/>
    <w:rsid w:val="003C7242"/>
    <w:rsid w:val="003D1A59"/>
    <w:rsid w:val="003D2490"/>
    <w:rsid w:val="003D5780"/>
    <w:rsid w:val="003D7FED"/>
    <w:rsid w:val="003E1F46"/>
    <w:rsid w:val="003E536A"/>
    <w:rsid w:val="003E6052"/>
    <w:rsid w:val="003E6A0B"/>
    <w:rsid w:val="003E7D81"/>
    <w:rsid w:val="003F0058"/>
    <w:rsid w:val="003F0D05"/>
    <w:rsid w:val="003F1641"/>
    <w:rsid w:val="003F24CA"/>
    <w:rsid w:val="003F45B7"/>
    <w:rsid w:val="003F653F"/>
    <w:rsid w:val="003F6A73"/>
    <w:rsid w:val="003F7D00"/>
    <w:rsid w:val="00400F7B"/>
    <w:rsid w:val="00412F30"/>
    <w:rsid w:val="00413C17"/>
    <w:rsid w:val="004156B4"/>
    <w:rsid w:val="00417A37"/>
    <w:rsid w:val="00421D26"/>
    <w:rsid w:val="004221A3"/>
    <w:rsid w:val="00423B0A"/>
    <w:rsid w:val="00425202"/>
    <w:rsid w:val="00425D1A"/>
    <w:rsid w:val="00427163"/>
    <w:rsid w:val="00430DF2"/>
    <w:rsid w:val="00431311"/>
    <w:rsid w:val="004406C4"/>
    <w:rsid w:val="00445C61"/>
    <w:rsid w:val="00447E76"/>
    <w:rsid w:val="00450371"/>
    <w:rsid w:val="00457DCB"/>
    <w:rsid w:val="00462419"/>
    <w:rsid w:val="00462975"/>
    <w:rsid w:val="004649CC"/>
    <w:rsid w:val="00472B6C"/>
    <w:rsid w:val="0047481D"/>
    <w:rsid w:val="00475AFE"/>
    <w:rsid w:val="004821E8"/>
    <w:rsid w:val="00482F54"/>
    <w:rsid w:val="004854F7"/>
    <w:rsid w:val="00490A04"/>
    <w:rsid w:val="0049308D"/>
    <w:rsid w:val="0049365F"/>
    <w:rsid w:val="004936F8"/>
    <w:rsid w:val="00497421"/>
    <w:rsid w:val="004A3E97"/>
    <w:rsid w:val="004A4D13"/>
    <w:rsid w:val="004A4D7D"/>
    <w:rsid w:val="004A6DCC"/>
    <w:rsid w:val="004A7970"/>
    <w:rsid w:val="004B5F7D"/>
    <w:rsid w:val="004B698F"/>
    <w:rsid w:val="004B752D"/>
    <w:rsid w:val="004C2AE8"/>
    <w:rsid w:val="004C7245"/>
    <w:rsid w:val="004C758A"/>
    <w:rsid w:val="004D1989"/>
    <w:rsid w:val="004D60D4"/>
    <w:rsid w:val="004D73CD"/>
    <w:rsid w:val="004D7AA2"/>
    <w:rsid w:val="004E5556"/>
    <w:rsid w:val="004E5C8E"/>
    <w:rsid w:val="004E6511"/>
    <w:rsid w:val="004E69E6"/>
    <w:rsid w:val="004E6C74"/>
    <w:rsid w:val="004F0D1D"/>
    <w:rsid w:val="004F27C2"/>
    <w:rsid w:val="004F2957"/>
    <w:rsid w:val="004F4CA4"/>
    <w:rsid w:val="004F4F7C"/>
    <w:rsid w:val="004F53B1"/>
    <w:rsid w:val="004F62B0"/>
    <w:rsid w:val="00500215"/>
    <w:rsid w:val="00503712"/>
    <w:rsid w:val="005042B1"/>
    <w:rsid w:val="00504E91"/>
    <w:rsid w:val="00507710"/>
    <w:rsid w:val="00510A84"/>
    <w:rsid w:val="00511655"/>
    <w:rsid w:val="00511EF3"/>
    <w:rsid w:val="005148E6"/>
    <w:rsid w:val="00515CEE"/>
    <w:rsid w:val="00515F22"/>
    <w:rsid w:val="00524BF1"/>
    <w:rsid w:val="0052500D"/>
    <w:rsid w:val="0052706B"/>
    <w:rsid w:val="0052732C"/>
    <w:rsid w:val="00530B84"/>
    <w:rsid w:val="00531C74"/>
    <w:rsid w:val="005326FD"/>
    <w:rsid w:val="00534106"/>
    <w:rsid w:val="00535294"/>
    <w:rsid w:val="00535891"/>
    <w:rsid w:val="005358B4"/>
    <w:rsid w:val="005358D9"/>
    <w:rsid w:val="00535F82"/>
    <w:rsid w:val="00536FCE"/>
    <w:rsid w:val="005371C5"/>
    <w:rsid w:val="005404F0"/>
    <w:rsid w:val="00541EA0"/>
    <w:rsid w:val="0054291B"/>
    <w:rsid w:val="00551C89"/>
    <w:rsid w:val="005539C5"/>
    <w:rsid w:val="0055569E"/>
    <w:rsid w:val="005578B8"/>
    <w:rsid w:val="005647CF"/>
    <w:rsid w:val="00565DB5"/>
    <w:rsid w:val="00567AAC"/>
    <w:rsid w:val="00570451"/>
    <w:rsid w:val="00572636"/>
    <w:rsid w:val="0057532A"/>
    <w:rsid w:val="00575658"/>
    <w:rsid w:val="005777B9"/>
    <w:rsid w:val="005823F5"/>
    <w:rsid w:val="005834C6"/>
    <w:rsid w:val="005870C9"/>
    <w:rsid w:val="005878C1"/>
    <w:rsid w:val="005902C6"/>
    <w:rsid w:val="00590759"/>
    <w:rsid w:val="005916C2"/>
    <w:rsid w:val="00592D13"/>
    <w:rsid w:val="00592DDB"/>
    <w:rsid w:val="005957FC"/>
    <w:rsid w:val="005A0003"/>
    <w:rsid w:val="005A0A39"/>
    <w:rsid w:val="005A0FC9"/>
    <w:rsid w:val="005A15FE"/>
    <w:rsid w:val="005A3440"/>
    <w:rsid w:val="005A4A59"/>
    <w:rsid w:val="005A5EAD"/>
    <w:rsid w:val="005A6178"/>
    <w:rsid w:val="005A742E"/>
    <w:rsid w:val="005B0E13"/>
    <w:rsid w:val="005B2BE7"/>
    <w:rsid w:val="005B409D"/>
    <w:rsid w:val="005B4E42"/>
    <w:rsid w:val="005B6C7A"/>
    <w:rsid w:val="005C0ED1"/>
    <w:rsid w:val="005D4B11"/>
    <w:rsid w:val="005D7E57"/>
    <w:rsid w:val="005E02F6"/>
    <w:rsid w:val="005E2D6E"/>
    <w:rsid w:val="005E3D05"/>
    <w:rsid w:val="005E49F9"/>
    <w:rsid w:val="005E60EB"/>
    <w:rsid w:val="005E6261"/>
    <w:rsid w:val="005E6C33"/>
    <w:rsid w:val="005E7B9F"/>
    <w:rsid w:val="005F12C8"/>
    <w:rsid w:val="005F1BE4"/>
    <w:rsid w:val="005F1C2C"/>
    <w:rsid w:val="005F4104"/>
    <w:rsid w:val="005F66C5"/>
    <w:rsid w:val="005F7141"/>
    <w:rsid w:val="0060026B"/>
    <w:rsid w:val="006015B5"/>
    <w:rsid w:val="00603A9F"/>
    <w:rsid w:val="00604359"/>
    <w:rsid w:val="00604F8D"/>
    <w:rsid w:val="00607C04"/>
    <w:rsid w:val="00607FB4"/>
    <w:rsid w:val="00610709"/>
    <w:rsid w:val="00610965"/>
    <w:rsid w:val="00610F5B"/>
    <w:rsid w:val="00610F87"/>
    <w:rsid w:val="00611FB4"/>
    <w:rsid w:val="0061681B"/>
    <w:rsid w:val="00617466"/>
    <w:rsid w:val="00620ABE"/>
    <w:rsid w:val="00624EAB"/>
    <w:rsid w:val="006253BA"/>
    <w:rsid w:val="0062554E"/>
    <w:rsid w:val="00626072"/>
    <w:rsid w:val="006262E4"/>
    <w:rsid w:val="0063116E"/>
    <w:rsid w:val="006326B1"/>
    <w:rsid w:val="00633C62"/>
    <w:rsid w:val="0063529B"/>
    <w:rsid w:val="006352BB"/>
    <w:rsid w:val="006366F3"/>
    <w:rsid w:val="0064064C"/>
    <w:rsid w:val="00641151"/>
    <w:rsid w:val="0064411F"/>
    <w:rsid w:val="00645BEB"/>
    <w:rsid w:val="0064635A"/>
    <w:rsid w:val="0065122B"/>
    <w:rsid w:val="0065199E"/>
    <w:rsid w:val="0065298E"/>
    <w:rsid w:val="00657417"/>
    <w:rsid w:val="00657636"/>
    <w:rsid w:val="006633AC"/>
    <w:rsid w:val="00666225"/>
    <w:rsid w:val="00667F56"/>
    <w:rsid w:val="00671A28"/>
    <w:rsid w:val="00672ABC"/>
    <w:rsid w:val="00673C2E"/>
    <w:rsid w:val="0067785D"/>
    <w:rsid w:val="00677A03"/>
    <w:rsid w:val="006819E8"/>
    <w:rsid w:val="00682B68"/>
    <w:rsid w:val="00683AFC"/>
    <w:rsid w:val="00683E0B"/>
    <w:rsid w:val="00683E1C"/>
    <w:rsid w:val="006847C2"/>
    <w:rsid w:val="00684996"/>
    <w:rsid w:val="006856C1"/>
    <w:rsid w:val="006901D4"/>
    <w:rsid w:val="00694003"/>
    <w:rsid w:val="00695164"/>
    <w:rsid w:val="0069676D"/>
    <w:rsid w:val="0069702E"/>
    <w:rsid w:val="006A0098"/>
    <w:rsid w:val="006A1617"/>
    <w:rsid w:val="006A4FA9"/>
    <w:rsid w:val="006A5240"/>
    <w:rsid w:val="006A5C5A"/>
    <w:rsid w:val="006B5C8F"/>
    <w:rsid w:val="006B701D"/>
    <w:rsid w:val="006B76AD"/>
    <w:rsid w:val="006C616D"/>
    <w:rsid w:val="006C6629"/>
    <w:rsid w:val="006C7A2C"/>
    <w:rsid w:val="006C7DBB"/>
    <w:rsid w:val="006D17D2"/>
    <w:rsid w:val="006D260B"/>
    <w:rsid w:val="006D2E56"/>
    <w:rsid w:val="006D3BA8"/>
    <w:rsid w:val="006D49CB"/>
    <w:rsid w:val="006E0E51"/>
    <w:rsid w:val="006E2B45"/>
    <w:rsid w:val="006E39FC"/>
    <w:rsid w:val="006F1587"/>
    <w:rsid w:val="006F2E5A"/>
    <w:rsid w:val="006F3B20"/>
    <w:rsid w:val="006F5487"/>
    <w:rsid w:val="006F7079"/>
    <w:rsid w:val="006F70DF"/>
    <w:rsid w:val="006F75D0"/>
    <w:rsid w:val="006F785D"/>
    <w:rsid w:val="007019E9"/>
    <w:rsid w:val="00707313"/>
    <w:rsid w:val="00707F4B"/>
    <w:rsid w:val="00711F24"/>
    <w:rsid w:val="00713D02"/>
    <w:rsid w:val="007146CD"/>
    <w:rsid w:val="007168C7"/>
    <w:rsid w:val="00716C24"/>
    <w:rsid w:val="00721154"/>
    <w:rsid w:val="007221DB"/>
    <w:rsid w:val="007228BD"/>
    <w:rsid w:val="00723B93"/>
    <w:rsid w:val="00731D0E"/>
    <w:rsid w:val="00732C35"/>
    <w:rsid w:val="00735516"/>
    <w:rsid w:val="007413BA"/>
    <w:rsid w:val="00742C1E"/>
    <w:rsid w:val="0074385E"/>
    <w:rsid w:val="0074463C"/>
    <w:rsid w:val="00745ACE"/>
    <w:rsid w:val="00745D16"/>
    <w:rsid w:val="007464DF"/>
    <w:rsid w:val="00747CAC"/>
    <w:rsid w:val="007510BC"/>
    <w:rsid w:val="00752A56"/>
    <w:rsid w:val="00754358"/>
    <w:rsid w:val="00756D99"/>
    <w:rsid w:val="00756F48"/>
    <w:rsid w:val="00757CF6"/>
    <w:rsid w:val="00761E36"/>
    <w:rsid w:val="00764841"/>
    <w:rsid w:val="00766887"/>
    <w:rsid w:val="00770735"/>
    <w:rsid w:val="007707BE"/>
    <w:rsid w:val="00772323"/>
    <w:rsid w:val="00774B00"/>
    <w:rsid w:val="007756BB"/>
    <w:rsid w:val="007757B3"/>
    <w:rsid w:val="00776A77"/>
    <w:rsid w:val="007774FE"/>
    <w:rsid w:val="00780148"/>
    <w:rsid w:val="0078195E"/>
    <w:rsid w:val="00783EB8"/>
    <w:rsid w:val="00784127"/>
    <w:rsid w:val="007873A8"/>
    <w:rsid w:val="00787EC1"/>
    <w:rsid w:val="0079040F"/>
    <w:rsid w:val="00790B10"/>
    <w:rsid w:val="00790CF0"/>
    <w:rsid w:val="0079168C"/>
    <w:rsid w:val="007923E3"/>
    <w:rsid w:val="00792A33"/>
    <w:rsid w:val="0079369D"/>
    <w:rsid w:val="0079413A"/>
    <w:rsid w:val="00797256"/>
    <w:rsid w:val="007A1B89"/>
    <w:rsid w:val="007A23E1"/>
    <w:rsid w:val="007A28EA"/>
    <w:rsid w:val="007A459A"/>
    <w:rsid w:val="007A635D"/>
    <w:rsid w:val="007A7C1C"/>
    <w:rsid w:val="007B2EFF"/>
    <w:rsid w:val="007B2F2F"/>
    <w:rsid w:val="007B4422"/>
    <w:rsid w:val="007B4528"/>
    <w:rsid w:val="007B4A18"/>
    <w:rsid w:val="007B4D73"/>
    <w:rsid w:val="007B6A99"/>
    <w:rsid w:val="007B7799"/>
    <w:rsid w:val="007C24A1"/>
    <w:rsid w:val="007C5CC7"/>
    <w:rsid w:val="007C7089"/>
    <w:rsid w:val="007C7132"/>
    <w:rsid w:val="007C7F9D"/>
    <w:rsid w:val="007D237F"/>
    <w:rsid w:val="007D42C4"/>
    <w:rsid w:val="007D5159"/>
    <w:rsid w:val="007D5A9B"/>
    <w:rsid w:val="007D7264"/>
    <w:rsid w:val="007D72AF"/>
    <w:rsid w:val="007E43E1"/>
    <w:rsid w:val="007E533D"/>
    <w:rsid w:val="007E7CED"/>
    <w:rsid w:val="007F0B96"/>
    <w:rsid w:val="007F2A3A"/>
    <w:rsid w:val="007F5EBD"/>
    <w:rsid w:val="007F775A"/>
    <w:rsid w:val="008006AF"/>
    <w:rsid w:val="00801853"/>
    <w:rsid w:val="00803C7B"/>
    <w:rsid w:val="00806053"/>
    <w:rsid w:val="00806F2C"/>
    <w:rsid w:val="00807B20"/>
    <w:rsid w:val="00807EC3"/>
    <w:rsid w:val="00812B08"/>
    <w:rsid w:val="00814C4B"/>
    <w:rsid w:val="0081530B"/>
    <w:rsid w:val="00815ACA"/>
    <w:rsid w:val="008168DE"/>
    <w:rsid w:val="008226FB"/>
    <w:rsid w:val="00823284"/>
    <w:rsid w:val="008349A8"/>
    <w:rsid w:val="00834FA6"/>
    <w:rsid w:val="00835044"/>
    <w:rsid w:val="00835155"/>
    <w:rsid w:val="008364CA"/>
    <w:rsid w:val="008376C5"/>
    <w:rsid w:val="0084270F"/>
    <w:rsid w:val="00842F03"/>
    <w:rsid w:val="00843116"/>
    <w:rsid w:val="00844FF6"/>
    <w:rsid w:val="00845BAC"/>
    <w:rsid w:val="00846314"/>
    <w:rsid w:val="008469BF"/>
    <w:rsid w:val="008478E3"/>
    <w:rsid w:val="0085213B"/>
    <w:rsid w:val="00860184"/>
    <w:rsid w:val="00860F55"/>
    <w:rsid w:val="008641E5"/>
    <w:rsid w:val="00864377"/>
    <w:rsid w:val="00865763"/>
    <w:rsid w:val="00871037"/>
    <w:rsid w:val="008746E5"/>
    <w:rsid w:val="008747B5"/>
    <w:rsid w:val="00874922"/>
    <w:rsid w:val="0087701A"/>
    <w:rsid w:val="008772EE"/>
    <w:rsid w:val="00880695"/>
    <w:rsid w:val="008828BA"/>
    <w:rsid w:val="00884069"/>
    <w:rsid w:val="00886648"/>
    <w:rsid w:val="008931F9"/>
    <w:rsid w:val="00893A6C"/>
    <w:rsid w:val="00894550"/>
    <w:rsid w:val="00894FA6"/>
    <w:rsid w:val="008A3701"/>
    <w:rsid w:val="008A3D96"/>
    <w:rsid w:val="008A45DB"/>
    <w:rsid w:val="008A49F9"/>
    <w:rsid w:val="008A5AB8"/>
    <w:rsid w:val="008A79C7"/>
    <w:rsid w:val="008B1B9C"/>
    <w:rsid w:val="008B2AB5"/>
    <w:rsid w:val="008B5B58"/>
    <w:rsid w:val="008B7600"/>
    <w:rsid w:val="008C0C88"/>
    <w:rsid w:val="008C27E0"/>
    <w:rsid w:val="008C47D6"/>
    <w:rsid w:val="008C56CD"/>
    <w:rsid w:val="008C5732"/>
    <w:rsid w:val="008C78C1"/>
    <w:rsid w:val="008C7CC0"/>
    <w:rsid w:val="008D1513"/>
    <w:rsid w:val="008D2162"/>
    <w:rsid w:val="008D30CA"/>
    <w:rsid w:val="008E0A92"/>
    <w:rsid w:val="008E25C3"/>
    <w:rsid w:val="008E44BF"/>
    <w:rsid w:val="008E4AA3"/>
    <w:rsid w:val="008E51F8"/>
    <w:rsid w:val="008E7B39"/>
    <w:rsid w:val="008F0497"/>
    <w:rsid w:val="008F23D8"/>
    <w:rsid w:val="008F6312"/>
    <w:rsid w:val="00905639"/>
    <w:rsid w:val="00905B9B"/>
    <w:rsid w:val="00907137"/>
    <w:rsid w:val="00907422"/>
    <w:rsid w:val="00910AEC"/>
    <w:rsid w:val="009116F7"/>
    <w:rsid w:val="00912AD0"/>
    <w:rsid w:val="00914305"/>
    <w:rsid w:val="009152E1"/>
    <w:rsid w:val="009234AE"/>
    <w:rsid w:val="009279B3"/>
    <w:rsid w:val="00931E50"/>
    <w:rsid w:val="00932917"/>
    <w:rsid w:val="00935CA1"/>
    <w:rsid w:val="00936DC8"/>
    <w:rsid w:val="0093738C"/>
    <w:rsid w:val="00937805"/>
    <w:rsid w:val="009449CC"/>
    <w:rsid w:val="00945B84"/>
    <w:rsid w:val="009479FD"/>
    <w:rsid w:val="00950081"/>
    <w:rsid w:val="00952A8E"/>
    <w:rsid w:val="009610D2"/>
    <w:rsid w:val="00965445"/>
    <w:rsid w:val="00965EAC"/>
    <w:rsid w:val="009661FF"/>
    <w:rsid w:val="009706DA"/>
    <w:rsid w:val="009718C6"/>
    <w:rsid w:val="009738B1"/>
    <w:rsid w:val="0097580A"/>
    <w:rsid w:val="009773B5"/>
    <w:rsid w:val="00981212"/>
    <w:rsid w:val="009843BC"/>
    <w:rsid w:val="00984FD6"/>
    <w:rsid w:val="00985F69"/>
    <w:rsid w:val="009860F5"/>
    <w:rsid w:val="00996F17"/>
    <w:rsid w:val="009975F9"/>
    <w:rsid w:val="009A02BE"/>
    <w:rsid w:val="009A261A"/>
    <w:rsid w:val="009A2D2A"/>
    <w:rsid w:val="009A381F"/>
    <w:rsid w:val="009A394E"/>
    <w:rsid w:val="009A4671"/>
    <w:rsid w:val="009A4E80"/>
    <w:rsid w:val="009A6597"/>
    <w:rsid w:val="009B4571"/>
    <w:rsid w:val="009B63A3"/>
    <w:rsid w:val="009B63B6"/>
    <w:rsid w:val="009C2EA5"/>
    <w:rsid w:val="009C378F"/>
    <w:rsid w:val="009C5BAE"/>
    <w:rsid w:val="009C6509"/>
    <w:rsid w:val="009C7FBD"/>
    <w:rsid w:val="009D30C3"/>
    <w:rsid w:val="009D32C5"/>
    <w:rsid w:val="009D5D59"/>
    <w:rsid w:val="009D78AD"/>
    <w:rsid w:val="009E104A"/>
    <w:rsid w:val="009E20D2"/>
    <w:rsid w:val="009E6675"/>
    <w:rsid w:val="009E69B8"/>
    <w:rsid w:val="009F05E3"/>
    <w:rsid w:val="009F2386"/>
    <w:rsid w:val="00A019CC"/>
    <w:rsid w:val="00A030D8"/>
    <w:rsid w:val="00A03E19"/>
    <w:rsid w:val="00A04469"/>
    <w:rsid w:val="00A04D27"/>
    <w:rsid w:val="00A05F86"/>
    <w:rsid w:val="00A06BA1"/>
    <w:rsid w:val="00A12011"/>
    <w:rsid w:val="00A15187"/>
    <w:rsid w:val="00A15298"/>
    <w:rsid w:val="00A17834"/>
    <w:rsid w:val="00A21ADB"/>
    <w:rsid w:val="00A21B56"/>
    <w:rsid w:val="00A22722"/>
    <w:rsid w:val="00A2347F"/>
    <w:rsid w:val="00A27DC2"/>
    <w:rsid w:val="00A3042B"/>
    <w:rsid w:val="00A311CF"/>
    <w:rsid w:val="00A31DC9"/>
    <w:rsid w:val="00A32EB6"/>
    <w:rsid w:val="00A37A3F"/>
    <w:rsid w:val="00A37FDC"/>
    <w:rsid w:val="00A446B5"/>
    <w:rsid w:val="00A46C2D"/>
    <w:rsid w:val="00A52C38"/>
    <w:rsid w:val="00A54527"/>
    <w:rsid w:val="00A54E4A"/>
    <w:rsid w:val="00A55BAC"/>
    <w:rsid w:val="00A60726"/>
    <w:rsid w:val="00A618EA"/>
    <w:rsid w:val="00A63A53"/>
    <w:rsid w:val="00A63E95"/>
    <w:rsid w:val="00A64260"/>
    <w:rsid w:val="00A65746"/>
    <w:rsid w:val="00A71BD9"/>
    <w:rsid w:val="00A72762"/>
    <w:rsid w:val="00A739A8"/>
    <w:rsid w:val="00A77245"/>
    <w:rsid w:val="00A842F0"/>
    <w:rsid w:val="00A850DC"/>
    <w:rsid w:val="00A8655D"/>
    <w:rsid w:val="00A86975"/>
    <w:rsid w:val="00A87D40"/>
    <w:rsid w:val="00A90CFB"/>
    <w:rsid w:val="00A90D40"/>
    <w:rsid w:val="00A924A3"/>
    <w:rsid w:val="00A93796"/>
    <w:rsid w:val="00A96AF4"/>
    <w:rsid w:val="00A9742E"/>
    <w:rsid w:val="00AA2E5A"/>
    <w:rsid w:val="00AA36E1"/>
    <w:rsid w:val="00AA70FD"/>
    <w:rsid w:val="00AA72F8"/>
    <w:rsid w:val="00AB015F"/>
    <w:rsid w:val="00AB0717"/>
    <w:rsid w:val="00AB25FD"/>
    <w:rsid w:val="00AB34BF"/>
    <w:rsid w:val="00AC0EE4"/>
    <w:rsid w:val="00AC1488"/>
    <w:rsid w:val="00AC59F5"/>
    <w:rsid w:val="00AC606B"/>
    <w:rsid w:val="00AC60ED"/>
    <w:rsid w:val="00AC70A5"/>
    <w:rsid w:val="00AC7D2C"/>
    <w:rsid w:val="00AD0B9F"/>
    <w:rsid w:val="00AD423C"/>
    <w:rsid w:val="00AD5E29"/>
    <w:rsid w:val="00AD7557"/>
    <w:rsid w:val="00AD7BEC"/>
    <w:rsid w:val="00AE23B8"/>
    <w:rsid w:val="00AE5AFF"/>
    <w:rsid w:val="00AE6F10"/>
    <w:rsid w:val="00AF1FED"/>
    <w:rsid w:val="00AF3942"/>
    <w:rsid w:val="00AF3C29"/>
    <w:rsid w:val="00AF4DA2"/>
    <w:rsid w:val="00B00352"/>
    <w:rsid w:val="00B029C0"/>
    <w:rsid w:val="00B03778"/>
    <w:rsid w:val="00B03E11"/>
    <w:rsid w:val="00B03F68"/>
    <w:rsid w:val="00B05708"/>
    <w:rsid w:val="00B203A3"/>
    <w:rsid w:val="00B203C1"/>
    <w:rsid w:val="00B214B3"/>
    <w:rsid w:val="00B23EFF"/>
    <w:rsid w:val="00B24DF2"/>
    <w:rsid w:val="00B25774"/>
    <w:rsid w:val="00B35775"/>
    <w:rsid w:val="00B35B11"/>
    <w:rsid w:val="00B376FD"/>
    <w:rsid w:val="00B40E50"/>
    <w:rsid w:val="00B46811"/>
    <w:rsid w:val="00B46DCE"/>
    <w:rsid w:val="00B5184E"/>
    <w:rsid w:val="00B5633A"/>
    <w:rsid w:val="00B57418"/>
    <w:rsid w:val="00B57CBD"/>
    <w:rsid w:val="00B649AD"/>
    <w:rsid w:val="00B64E14"/>
    <w:rsid w:val="00B65629"/>
    <w:rsid w:val="00B675AD"/>
    <w:rsid w:val="00B717B4"/>
    <w:rsid w:val="00B71D85"/>
    <w:rsid w:val="00B743F2"/>
    <w:rsid w:val="00B75914"/>
    <w:rsid w:val="00B76ACE"/>
    <w:rsid w:val="00B77EF6"/>
    <w:rsid w:val="00B85DB3"/>
    <w:rsid w:val="00B8749E"/>
    <w:rsid w:val="00B905FE"/>
    <w:rsid w:val="00B91162"/>
    <w:rsid w:val="00B91394"/>
    <w:rsid w:val="00B926DD"/>
    <w:rsid w:val="00B9342D"/>
    <w:rsid w:val="00B934DA"/>
    <w:rsid w:val="00B943CA"/>
    <w:rsid w:val="00B94D1D"/>
    <w:rsid w:val="00B976BC"/>
    <w:rsid w:val="00BA06BB"/>
    <w:rsid w:val="00BA2F87"/>
    <w:rsid w:val="00BA3B79"/>
    <w:rsid w:val="00BA4B72"/>
    <w:rsid w:val="00BA5C80"/>
    <w:rsid w:val="00BB14A4"/>
    <w:rsid w:val="00BB1811"/>
    <w:rsid w:val="00BB2D70"/>
    <w:rsid w:val="00BB3F11"/>
    <w:rsid w:val="00BB7BB7"/>
    <w:rsid w:val="00BC2944"/>
    <w:rsid w:val="00BC3E53"/>
    <w:rsid w:val="00BC4961"/>
    <w:rsid w:val="00BC5C99"/>
    <w:rsid w:val="00BC71B2"/>
    <w:rsid w:val="00BC78BC"/>
    <w:rsid w:val="00BD113E"/>
    <w:rsid w:val="00BD1E24"/>
    <w:rsid w:val="00BD6023"/>
    <w:rsid w:val="00BD6100"/>
    <w:rsid w:val="00BE0E2D"/>
    <w:rsid w:val="00BE3677"/>
    <w:rsid w:val="00BE6600"/>
    <w:rsid w:val="00BE69B7"/>
    <w:rsid w:val="00BE6C29"/>
    <w:rsid w:val="00BE6EA7"/>
    <w:rsid w:val="00BF376B"/>
    <w:rsid w:val="00BF57EF"/>
    <w:rsid w:val="00BF79D1"/>
    <w:rsid w:val="00C0009F"/>
    <w:rsid w:val="00C00FDF"/>
    <w:rsid w:val="00C01D70"/>
    <w:rsid w:val="00C0528F"/>
    <w:rsid w:val="00C06194"/>
    <w:rsid w:val="00C0765F"/>
    <w:rsid w:val="00C07D1E"/>
    <w:rsid w:val="00C11BC4"/>
    <w:rsid w:val="00C127F1"/>
    <w:rsid w:val="00C12D11"/>
    <w:rsid w:val="00C170FF"/>
    <w:rsid w:val="00C22185"/>
    <w:rsid w:val="00C2798F"/>
    <w:rsid w:val="00C317E2"/>
    <w:rsid w:val="00C34232"/>
    <w:rsid w:val="00C344E2"/>
    <w:rsid w:val="00C3639D"/>
    <w:rsid w:val="00C408E0"/>
    <w:rsid w:val="00C412BD"/>
    <w:rsid w:val="00C417E0"/>
    <w:rsid w:val="00C41962"/>
    <w:rsid w:val="00C528C0"/>
    <w:rsid w:val="00C53ACB"/>
    <w:rsid w:val="00C54B66"/>
    <w:rsid w:val="00C54FC3"/>
    <w:rsid w:val="00C571BA"/>
    <w:rsid w:val="00C57E55"/>
    <w:rsid w:val="00C619F3"/>
    <w:rsid w:val="00C6389A"/>
    <w:rsid w:val="00C67772"/>
    <w:rsid w:val="00C70503"/>
    <w:rsid w:val="00C7089C"/>
    <w:rsid w:val="00C7091D"/>
    <w:rsid w:val="00C70BF7"/>
    <w:rsid w:val="00C718B1"/>
    <w:rsid w:val="00C72A15"/>
    <w:rsid w:val="00C77B76"/>
    <w:rsid w:val="00C82861"/>
    <w:rsid w:val="00C84B1C"/>
    <w:rsid w:val="00C84FA5"/>
    <w:rsid w:val="00C87D62"/>
    <w:rsid w:val="00C903A2"/>
    <w:rsid w:val="00C91570"/>
    <w:rsid w:val="00C929E4"/>
    <w:rsid w:val="00C9563D"/>
    <w:rsid w:val="00C96667"/>
    <w:rsid w:val="00CA0133"/>
    <w:rsid w:val="00CA59CD"/>
    <w:rsid w:val="00CB1BD3"/>
    <w:rsid w:val="00CB2C23"/>
    <w:rsid w:val="00CB6AE0"/>
    <w:rsid w:val="00CC21D6"/>
    <w:rsid w:val="00CC4C96"/>
    <w:rsid w:val="00CC6F5E"/>
    <w:rsid w:val="00CD3CAB"/>
    <w:rsid w:val="00CD53BF"/>
    <w:rsid w:val="00CD58C1"/>
    <w:rsid w:val="00CD60DC"/>
    <w:rsid w:val="00CD7832"/>
    <w:rsid w:val="00CD7B23"/>
    <w:rsid w:val="00CE0D51"/>
    <w:rsid w:val="00CE1A77"/>
    <w:rsid w:val="00CE29E9"/>
    <w:rsid w:val="00CE4799"/>
    <w:rsid w:val="00CE5457"/>
    <w:rsid w:val="00CE6EDD"/>
    <w:rsid w:val="00CE7A84"/>
    <w:rsid w:val="00CE7A95"/>
    <w:rsid w:val="00CF4777"/>
    <w:rsid w:val="00CF509D"/>
    <w:rsid w:val="00CF5942"/>
    <w:rsid w:val="00CF644E"/>
    <w:rsid w:val="00CF7D3B"/>
    <w:rsid w:val="00D01B06"/>
    <w:rsid w:val="00D052A6"/>
    <w:rsid w:val="00D05DBE"/>
    <w:rsid w:val="00D10B5B"/>
    <w:rsid w:val="00D111FC"/>
    <w:rsid w:val="00D11D96"/>
    <w:rsid w:val="00D17FD4"/>
    <w:rsid w:val="00D207F6"/>
    <w:rsid w:val="00D25077"/>
    <w:rsid w:val="00D25B27"/>
    <w:rsid w:val="00D2755D"/>
    <w:rsid w:val="00D27ED4"/>
    <w:rsid w:val="00D306F3"/>
    <w:rsid w:val="00D308C4"/>
    <w:rsid w:val="00D30A0D"/>
    <w:rsid w:val="00D31466"/>
    <w:rsid w:val="00D317B5"/>
    <w:rsid w:val="00D35A67"/>
    <w:rsid w:val="00D37CB5"/>
    <w:rsid w:val="00D40B15"/>
    <w:rsid w:val="00D42FAA"/>
    <w:rsid w:val="00D4324E"/>
    <w:rsid w:val="00D450C2"/>
    <w:rsid w:val="00D452DE"/>
    <w:rsid w:val="00D4576F"/>
    <w:rsid w:val="00D465A0"/>
    <w:rsid w:val="00D46EC2"/>
    <w:rsid w:val="00D47795"/>
    <w:rsid w:val="00D53289"/>
    <w:rsid w:val="00D53F30"/>
    <w:rsid w:val="00D54519"/>
    <w:rsid w:val="00D5455B"/>
    <w:rsid w:val="00D5684A"/>
    <w:rsid w:val="00D604B7"/>
    <w:rsid w:val="00D60B8F"/>
    <w:rsid w:val="00D61E34"/>
    <w:rsid w:val="00D620D8"/>
    <w:rsid w:val="00D64FA7"/>
    <w:rsid w:val="00D6567D"/>
    <w:rsid w:val="00D665E8"/>
    <w:rsid w:val="00D70387"/>
    <w:rsid w:val="00D74C7A"/>
    <w:rsid w:val="00D76E33"/>
    <w:rsid w:val="00D809E9"/>
    <w:rsid w:val="00D81431"/>
    <w:rsid w:val="00D82CA9"/>
    <w:rsid w:val="00D836C3"/>
    <w:rsid w:val="00D84961"/>
    <w:rsid w:val="00D84A49"/>
    <w:rsid w:val="00D84B58"/>
    <w:rsid w:val="00D866E5"/>
    <w:rsid w:val="00D8737E"/>
    <w:rsid w:val="00D90500"/>
    <w:rsid w:val="00D9071B"/>
    <w:rsid w:val="00D90DAE"/>
    <w:rsid w:val="00D913E9"/>
    <w:rsid w:val="00D92089"/>
    <w:rsid w:val="00D93701"/>
    <w:rsid w:val="00D944B2"/>
    <w:rsid w:val="00D952DD"/>
    <w:rsid w:val="00D96C64"/>
    <w:rsid w:val="00D96C85"/>
    <w:rsid w:val="00D97B35"/>
    <w:rsid w:val="00DA35AF"/>
    <w:rsid w:val="00DA43D8"/>
    <w:rsid w:val="00DA5C33"/>
    <w:rsid w:val="00DA5C37"/>
    <w:rsid w:val="00DA7A42"/>
    <w:rsid w:val="00DB041E"/>
    <w:rsid w:val="00DB070D"/>
    <w:rsid w:val="00DB207C"/>
    <w:rsid w:val="00DB24FB"/>
    <w:rsid w:val="00DB4AC6"/>
    <w:rsid w:val="00DB649A"/>
    <w:rsid w:val="00DB704A"/>
    <w:rsid w:val="00DB743B"/>
    <w:rsid w:val="00DB7E81"/>
    <w:rsid w:val="00DC0961"/>
    <w:rsid w:val="00DC542D"/>
    <w:rsid w:val="00DD0B98"/>
    <w:rsid w:val="00DD1629"/>
    <w:rsid w:val="00DD1FC0"/>
    <w:rsid w:val="00DD65EC"/>
    <w:rsid w:val="00DE1634"/>
    <w:rsid w:val="00DE4487"/>
    <w:rsid w:val="00DE5115"/>
    <w:rsid w:val="00DE5E87"/>
    <w:rsid w:val="00DF078E"/>
    <w:rsid w:val="00DF1415"/>
    <w:rsid w:val="00DF46D0"/>
    <w:rsid w:val="00DF4CB1"/>
    <w:rsid w:val="00DF7ECB"/>
    <w:rsid w:val="00E02F14"/>
    <w:rsid w:val="00E039DC"/>
    <w:rsid w:val="00E04214"/>
    <w:rsid w:val="00E063EF"/>
    <w:rsid w:val="00E06843"/>
    <w:rsid w:val="00E14407"/>
    <w:rsid w:val="00E15363"/>
    <w:rsid w:val="00E16CD6"/>
    <w:rsid w:val="00E2412F"/>
    <w:rsid w:val="00E303EA"/>
    <w:rsid w:val="00E35C66"/>
    <w:rsid w:val="00E43AD4"/>
    <w:rsid w:val="00E442A5"/>
    <w:rsid w:val="00E4461B"/>
    <w:rsid w:val="00E4563D"/>
    <w:rsid w:val="00E5352B"/>
    <w:rsid w:val="00E53F0F"/>
    <w:rsid w:val="00E60BB0"/>
    <w:rsid w:val="00E63E30"/>
    <w:rsid w:val="00E64BE5"/>
    <w:rsid w:val="00E71E64"/>
    <w:rsid w:val="00E7302C"/>
    <w:rsid w:val="00E74EA7"/>
    <w:rsid w:val="00E75DEB"/>
    <w:rsid w:val="00E80B4A"/>
    <w:rsid w:val="00E849A3"/>
    <w:rsid w:val="00E872D0"/>
    <w:rsid w:val="00E87D28"/>
    <w:rsid w:val="00E9081E"/>
    <w:rsid w:val="00E9082E"/>
    <w:rsid w:val="00E91E52"/>
    <w:rsid w:val="00E95C10"/>
    <w:rsid w:val="00E96975"/>
    <w:rsid w:val="00E970E8"/>
    <w:rsid w:val="00EA08A3"/>
    <w:rsid w:val="00EA0B5D"/>
    <w:rsid w:val="00EA1755"/>
    <w:rsid w:val="00EA2FAB"/>
    <w:rsid w:val="00EA58BB"/>
    <w:rsid w:val="00EB0761"/>
    <w:rsid w:val="00EB1929"/>
    <w:rsid w:val="00EB430D"/>
    <w:rsid w:val="00EB48D1"/>
    <w:rsid w:val="00EB4ACA"/>
    <w:rsid w:val="00EB4C64"/>
    <w:rsid w:val="00EB51D1"/>
    <w:rsid w:val="00EB5D95"/>
    <w:rsid w:val="00EB5EF4"/>
    <w:rsid w:val="00EC1B6E"/>
    <w:rsid w:val="00EC58D8"/>
    <w:rsid w:val="00ED3023"/>
    <w:rsid w:val="00EE185F"/>
    <w:rsid w:val="00EE1DB9"/>
    <w:rsid w:val="00EE34F7"/>
    <w:rsid w:val="00EE35B3"/>
    <w:rsid w:val="00EE5918"/>
    <w:rsid w:val="00EF3D93"/>
    <w:rsid w:val="00EF6A3C"/>
    <w:rsid w:val="00F01D4E"/>
    <w:rsid w:val="00F05956"/>
    <w:rsid w:val="00F05D41"/>
    <w:rsid w:val="00F06BD7"/>
    <w:rsid w:val="00F14F5F"/>
    <w:rsid w:val="00F17F98"/>
    <w:rsid w:val="00F20606"/>
    <w:rsid w:val="00F20D85"/>
    <w:rsid w:val="00F23CC8"/>
    <w:rsid w:val="00F260D2"/>
    <w:rsid w:val="00F30CA9"/>
    <w:rsid w:val="00F33F05"/>
    <w:rsid w:val="00F37E23"/>
    <w:rsid w:val="00F4157F"/>
    <w:rsid w:val="00F421BC"/>
    <w:rsid w:val="00F43DCB"/>
    <w:rsid w:val="00F514DC"/>
    <w:rsid w:val="00F52556"/>
    <w:rsid w:val="00F552E6"/>
    <w:rsid w:val="00F559A2"/>
    <w:rsid w:val="00F55E80"/>
    <w:rsid w:val="00F57919"/>
    <w:rsid w:val="00F601C1"/>
    <w:rsid w:val="00F61F0D"/>
    <w:rsid w:val="00F62873"/>
    <w:rsid w:val="00F707EA"/>
    <w:rsid w:val="00F7474C"/>
    <w:rsid w:val="00F75776"/>
    <w:rsid w:val="00F76702"/>
    <w:rsid w:val="00F80B3F"/>
    <w:rsid w:val="00F81E74"/>
    <w:rsid w:val="00F87EC3"/>
    <w:rsid w:val="00F90FB1"/>
    <w:rsid w:val="00F91412"/>
    <w:rsid w:val="00F949A7"/>
    <w:rsid w:val="00FA070D"/>
    <w:rsid w:val="00FA2A5A"/>
    <w:rsid w:val="00FA2CCD"/>
    <w:rsid w:val="00FA2F63"/>
    <w:rsid w:val="00FA35C9"/>
    <w:rsid w:val="00FA5A6E"/>
    <w:rsid w:val="00FA7445"/>
    <w:rsid w:val="00FB2F33"/>
    <w:rsid w:val="00FB4B9E"/>
    <w:rsid w:val="00FB7898"/>
    <w:rsid w:val="00FC199E"/>
    <w:rsid w:val="00FC2788"/>
    <w:rsid w:val="00FC41F5"/>
    <w:rsid w:val="00FC6101"/>
    <w:rsid w:val="00FD174A"/>
    <w:rsid w:val="00FD36C0"/>
    <w:rsid w:val="00FD4138"/>
    <w:rsid w:val="00FD72BE"/>
    <w:rsid w:val="00FE157F"/>
    <w:rsid w:val="00FE1E03"/>
    <w:rsid w:val="00FE3F86"/>
    <w:rsid w:val="00FE4E74"/>
    <w:rsid w:val="00FE5216"/>
    <w:rsid w:val="00FE6887"/>
    <w:rsid w:val="00FE6D5A"/>
    <w:rsid w:val="00FE704D"/>
    <w:rsid w:val="00FE7749"/>
    <w:rsid w:val="00FF4FCD"/>
    <w:rsid w:val="00FF5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1AA80A89"/>
  <w15:chartTrackingRefBased/>
  <w15:docId w15:val="{7213E11B-2F1D-45BC-858B-923CD856D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0A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50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09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68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8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887"/>
    <w:rPr>
      <w:b/>
      <w:bCs/>
      <w:sz w:val="20"/>
      <w:szCs w:val="20"/>
    </w:rPr>
  </w:style>
  <w:style w:type="paragraph" w:customStyle="1" w:styleId="CompanyName">
    <w:name w:val="Company Name"/>
    <w:basedOn w:val="BodyText"/>
    <w:rsid w:val="00535F82"/>
    <w:pPr>
      <w:keepLines/>
      <w:framePr w:w="8640" w:h="1440" w:wrap="notBeside" w:vAnchor="page" w:hAnchor="margin" w:xAlign="center" w:y="889" w:anchorLock="1"/>
      <w:spacing w:after="80" w:line="240" w:lineRule="atLeast"/>
      <w:jc w:val="center"/>
    </w:pPr>
    <w:rPr>
      <w:rFonts w:ascii="Garamond" w:eastAsia="Times New Roman" w:hAnsi="Garamond" w:cs="Times New Roman"/>
      <w:caps/>
      <w:spacing w:val="75"/>
      <w:sz w:val="21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35F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F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7F8F0-76CF-4CFC-A22A-C7F5F2949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Childress</dc:creator>
  <cp:keywords/>
  <dc:description/>
  <cp:lastModifiedBy>Miranda Warren</cp:lastModifiedBy>
  <cp:revision>27</cp:revision>
  <cp:lastPrinted>2018-11-26T19:09:00Z</cp:lastPrinted>
  <dcterms:created xsi:type="dcterms:W3CDTF">2019-03-11T16:16:00Z</dcterms:created>
  <dcterms:modified xsi:type="dcterms:W3CDTF">2019-03-26T15:15:00Z</dcterms:modified>
</cp:coreProperties>
</file>